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51290" w14:textId="525324CC" w:rsidR="00817DE3" w:rsidRPr="00D274A8" w:rsidRDefault="00AB0F92" w:rsidP="00DD155D">
      <w:pPr>
        <w:spacing w:after="120"/>
        <w:jc w:val="center"/>
        <w:outlineLvl w:val="0"/>
        <w:rPr>
          <w:rFonts w:ascii="Times New Roman" w:hAnsi="Times New Roman"/>
          <w:b/>
          <w:sz w:val="28"/>
          <w:szCs w:val="28"/>
          <w:lang w:val="fr-FR"/>
        </w:rPr>
      </w:pPr>
      <w:r w:rsidRPr="00D274A8">
        <w:rPr>
          <w:rFonts w:ascii="Times New Roman" w:hAnsi="Times New Roman"/>
          <w:b/>
          <w:sz w:val="28"/>
          <w:szCs w:val="28"/>
          <w:lang w:val="fr-FR"/>
        </w:rPr>
        <w:t xml:space="preserve">FORMULAIRE DE </w:t>
      </w:r>
      <w:r w:rsidR="00E97369" w:rsidRPr="00D274A8">
        <w:rPr>
          <w:rFonts w:ascii="Times New Roman" w:hAnsi="Times New Roman"/>
          <w:b/>
          <w:sz w:val="28"/>
          <w:szCs w:val="28"/>
          <w:lang w:val="fr-FR"/>
        </w:rPr>
        <w:t xml:space="preserve">CANDIDATURE </w:t>
      </w:r>
      <w:r w:rsidR="0071629E" w:rsidRPr="00D274A8">
        <w:rPr>
          <w:rFonts w:ascii="Times New Roman" w:hAnsi="Times New Roman"/>
          <w:b/>
          <w:sz w:val="28"/>
          <w:szCs w:val="28"/>
          <w:lang w:val="fr-FR"/>
        </w:rPr>
        <w:t xml:space="preserve">A UNE </w:t>
      </w:r>
      <w:r w:rsidRPr="00D274A8">
        <w:rPr>
          <w:rFonts w:ascii="Times New Roman" w:hAnsi="Times New Roman"/>
          <w:b/>
          <w:sz w:val="28"/>
          <w:szCs w:val="28"/>
          <w:lang w:val="fr-FR"/>
        </w:rPr>
        <w:t>BOURSE</w:t>
      </w:r>
      <w:r w:rsidR="0071629E" w:rsidRPr="00D274A8">
        <w:rPr>
          <w:rFonts w:ascii="Times New Roman" w:hAnsi="Times New Roman"/>
          <w:b/>
          <w:sz w:val="28"/>
          <w:szCs w:val="28"/>
          <w:lang w:val="fr-FR"/>
        </w:rPr>
        <w:t xml:space="preserve"> DE </w:t>
      </w:r>
      <w:r w:rsidR="000C16D3" w:rsidRPr="00D274A8">
        <w:rPr>
          <w:rFonts w:ascii="Times New Roman" w:hAnsi="Times New Roman"/>
          <w:b/>
          <w:sz w:val="28"/>
          <w:szCs w:val="28"/>
          <w:lang w:val="fr-FR"/>
        </w:rPr>
        <w:t>MASTER</w:t>
      </w:r>
      <w:r w:rsidR="00CD53D7" w:rsidRPr="00D274A8">
        <w:rPr>
          <w:rFonts w:ascii="Times New Roman" w:hAnsi="Times New Roman"/>
          <w:b/>
          <w:sz w:val="28"/>
          <w:szCs w:val="28"/>
          <w:lang w:val="fr-FR"/>
        </w:rPr>
        <w:t>.</w:t>
      </w:r>
    </w:p>
    <w:tbl>
      <w:tblPr>
        <w:tblW w:w="102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0"/>
        <w:gridCol w:w="1768"/>
        <w:gridCol w:w="5200"/>
      </w:tblGrid>
      <w:tr w:rsidR="00DD372A" w:rsidRPr="00D274A8" w14:paraId="0E68CCC0" w14:textId="77777777" w:rsidTr="00694413">
        <w:trPr>
          <w:trHeight w:val="340"/>
          <w:jc w:val="center"/>
        </w:trPr>
        <w:tc>
          <w:tcPr>
            <w:tcW w:w="10298" w:type="dxa"/>
            <w:gridSpan w:val="3"/>
            <w:shd w:val="pct15" w:color="auto" w:fill="auto"/>
            <w:vAlign w:val="center"/>
          </w:tcPr>
          <w:p w14:paraId="292BBFC6" w14:textId="0C3E921D" w:rsidR="00DD372A" w:rsidRPr="00D274A8" w:rsidRDefault="00817DE3" w:rsidP="00202BB2">
            <w:pPr>
              <w:spacing w:after="0" w:line="240" w:lineRule="auto"/>
              <w:ind w:left="568" w:hanging="568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ECTION 1. </w:t>
            </w:r>
            <w:r w:rsidR="00AB0F92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I</w:t>
            </w:r>
            <w:r w:rsidR="001F3AA9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dentification</w:t>
            </w:r>
          </w:p>
        </w:tc>
      </w:tr>
      <w:tr w:rsidR="00DD372A" w:rsidRPr="00D274A8" w14:paraId="58F5839D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65838F9B" w14:textId="1944F552" w:rsidR="00DD372A" w:rsidRPr="00D274A8" w:rsidRDefault="00AB0F92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Nom de </w:t>
            </w:r>
            <w:r w:rsidR="00DF67C5"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Famille :</w:t>
            </w:r>
          </w:p>
        </w:tc>
        <w:tc>
          <w:tcPr>
            <w:tcW w:w="6968" w:type="dxa"/>
            <w:gridSpan w:val="2"/>
            <w:vAlign w:val="center"/>
          </w:tcPr>
          <w:p w14:paraId="03290D72" w14:textId="77777777" w:rsidR="00DD372A" w:rsidRPr="00D274A8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D274A8" w14:paraId="6EAC9203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5DC6F687" w14:textId="3837835C" w:rsidR="00DD372A" w:rsidRPr="00D274A8" w:rsidRDefault="00DF67C5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Prénom</w:t>
            </w:r>
            <w:r w:rsidR="00B42538"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 (</w:t>
            </w:r>
            <w:r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s</w:t>
            </w:r>
            <w:r w:rsidR="00B42538"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)</w:t>
            </w:r>
            <w:r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 :</w:t>
            </w:r>
          </w:p>
        </w:tc>
        <w:tc>
          <w:tcPr>
            <w:tcW w:w="6968" w:type="dxa"/>
            <w:gridSpan w:val="2"/>
            <w:vAlign w:val="center"/>
          </w:tcPr>
          <w:p w14:paraId="34EC7761" w14:textId="77777777" w:rsidR="00DD372A" w:rsidRPr="00D274A8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D274A8" w14:paraId="028C614C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6D6A6BC2" w14:textId="45FFA01E" w:rsidR="00DD372A" w:rsidRPr="00D274A8" w:rsidRDefault="00DF67C5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Titre :</w:t>
            </w:r>
          </w:p>
        </w:tc>
        <w:tc>
          <w:tcPr>
            <w:tcW w:w="6968" w:type="dxa"/>
            <w:gridSpan w:val="2"/>
            <w:vAlign w:val="center"/>
          </w:tcPr>
          <w:p w14:paraId="26B4D642" w14:textId="77777777" w:rsidR="00DD372A" w:rsidRPr="00D274A8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D274A8" w14:paraId="6D631DE7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5E7D4061" w14:textId="501C0E1C" w:rsidR="00DD372A" w:rsidRPr="00D274A8" w:rsidRDefault="00DF67C5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Sexe :</w:t>
            </w:r>
          </w:p>
        </w:tc>
        <w:tc>
          <w:tcPr>
            <w:tcW w:w="6968" w:type="dxa"/>
            <w:gridSpan w:val="2"/>
            <w:vAlign w:val="center"/>
          </w:tcPr>
          <w:p w14:paraId="061BA3AF" w14:textId="77777777" w:rsidR="00DD372A" w:rsidRPr="00D274A8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0734F6" w14:paraId="318C673A" w14:textId="77777777" w:rsidTr="00694413">
        <w:trPr>
          <w:trHeight w:val="340"/>
          <w:jc w:val="center"/>
        </w:trPr>
        <w:tc>
          <w:tcPr>
            <w:tcW w:w="3330" w:type="dxa"/>
            <w:shd w:val="pct5" w:color="auto" w:fill="auto"/>
            <w:vAlign w:val="center"/>
          </w:tcPr>
          <w:p w14:paraId="0E7F2301" w14:textId="36E66920" w:rsidR="00DD372A" w:rsidRPr="00D274A8" w:rsidRDefault="00AB0F92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Date </w:t>
            </w:r>
            <w:r w:rsidR="005B4238"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et lieu </w:t>
            </w:r>
            <w:r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de </w:t>
            </w:r>
            <w:r w:rsidR="00DF67C5"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Naissance :</w:t>
            </w:r>
          </w:p>
        </w:tc>
        <w:tc>
          <w:tcPr>
            <w:tcW w:w="6968" w:type="dxa"/>
            <w:gridSpan w:val="2"/>
            <w:vAlign w:val="center"/>
          </w:tcPr>
          <w:p w14:paraId="3E6E890C" w14:textId="1DCB7A43" w:rsidR="00DD372A" w:rsidRPr="00D274A8" w:rsidRDefault="0071629E" w:rsidP="0071629E">
            <w:pPr>
              <w:tabs>
                <w:tab w:val="left" w:pos="5139"/>
              </w:tabs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sz w:val="24"/>
                <w:szCs w:val="24"/>
                <w:lang w:val="fr-FR"/>
              </w:rPr>
              <w:tab/>
            </w:r>
          </w:p>
        </w:tc>
      </w:tr>
      <w:tr w:rsidR="00DD372A" w:rsidRPr="00D274A8" w14:paraId="73D6281D" w14:textId="77777777" w:rsidTr="00694413">
        <w:trPr>
          <w:trHeight w:val="340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7BACC1C6" w14:textId="586A8778" w:rsidR="00DD372A" w:rsidRPr="00D274A8" w:rsidRDefault="00DF67C5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Nationalité :</w:t>
            </w:r>
          </w:p>
        </w:tc>
        <w:tc>
          <w:tcPr>
            <w:tcW w:w="6968" w:type="dxa"/>
            <w:gridSpan w:val="2"/>
            <w:tcBorders>
              <w:bottom w:val="single" w:sz="4" w:space="0" w:color="auto"/>
            </w:tcBorders>
            <w:vAlign w:val="center"/>
          </w:tcPr>
          <w:p w14:paraId="2D92CD2E" w14:textId="77777777" w:rsidR="00DD372A" w:rsidRPr="00D274A8" w:rsidRDefault="00DD372A" w:rsidP="00DD155D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D274A8" w14:paraId="3290EFA9" w14:textId="77777777" w:rsidTr="00BF45F4">
        <w:trPr>
          <w:trHeight w:val="113"/>
          <w:jc w:val="center"/>
        </w:trPr>
        <w:tc>
          <w:tcPr>
            <w:tcW w:w="3330" w:type="dxa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79CDC888" w14:textId="77777777" w:rsidR="00DD372A" w:rsidRPr="00D274A8" w:rsidRDefault="00DD372A" w:rsidP="00202BB2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  <w:lang w:val="fr-FR"/>
              </w:rPr>
            </w:pPr>
          </w:p>
        </w:tc>
        <w:tc>
          <w:tcPr>
            <w:tcW w:w="6968" w:type="dxa"/>
            <w:gridSpan w:val="2"/>
            <w:shd w:val="pct15" w:color="auto" w:fill="auto"/>
            <w:vAlign w:val="center"/>
          </w:tcPr>
          <w:p w14:paraId="66930E1A" w14:textId="77777777" w:rsidR="00DD372A" w:rsidRPr="00D274A8" w:rsidRDefault="00DD372A" w:rsidP="00202BB2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  <w:lang w:val="fr-FR"/>
              </w:rPr>
            </w:pPr>
          </w:p>
        </w:tc>
      </w:tr>
      <w:tr w:rsidR="00DD372A" w:rsidRPr="00D274A8" w14:paraId="05936E8C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7D46F5AA" w14:textId="3632708E" w:rsidR="00DD372A" w:rsidRPr="00D274A8" w:rsidRDefault="00AB0F92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Adresse de </w:t>
            </w:r>
            <w:r w:rsidR="00DF67C5"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correspondance :</w:t>
            </w:r>
          </w:p>
        </w:tc>
        <w:tc>
          <w:tcPr>
            <w:tcW w:w="5200" w:type="dxa"/>
            <w:vAlign w:val="center"/>
          </w:tcPr>
          <w:p w14:paraId="712DD00D" w14:textId="77777777" w:rsidR="00AA1E0E" w:rsidRPr="00D274A8" w:rsidRDefault="00AA1E0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8521A1" w:rsidRPr="00D274A8" w14:paraId="0F407A45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2257B0FF" w14:textId="56032E45" w:rsidR="008521A1" w:rsidRPr="00D274A8" w:rsidRDefault="008521A1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Pays de Résidence :</w:t>
            </w:r>
          </w:p>
        </w:tc>
        <w:tc>
          <w:tcPr>
            <w:tcW w:w="5200" w:type="dxa"/>
            <w:vAlign w:val="center"/>
          </w:tcPr>
          <w:p w14:paraId="192DDB3D" w14:textId="77777777" w:rsidR="008521A1" w:rsidRPr="00D274A8" w:rsidRDefault="008521A1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DD372A" w:rsidRPr="000734F6" w14:paraId="22E024F8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0404B306" w14:textId="17B02787" w:rsidR="00DD372A" w:rsidRPr="00D274A8" w:rsidRDefault="008521A1" w:rsidP="00F04F91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Numéros de téléphone (</w:t>
            </w:r>
            <w:r w:rsidR="00747300"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Indiquez</w:t>
            </w:r>
            <w:r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 xml:space="preserve"> le code pays)</w:t>
            </w:r>
            <w:r w:rsidR="00854B58"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 :</w:t>
            </w:r>
          </w:p>
        </w:tc>
        <w:tc>
          <w:tcPr>
            <w:tcW w:w="5200" w:type="dxa"/>
            <w:vAlign w:val="center"/>
          </w:tcPr>
          <w:p w14:paraId="4354AF91" w14:textId="77777777" w:rsidR="00DD372A" w:rsidRPr="00D274A8" w:rsidRDefault="00DD372A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  <w:tr w:rsidR="008521A1" w:rsidRPr="00D274A8" w14:paraId="28215536" w14:textId="77777777" w:rsidTr="00694413">
        <w:trPr>
          <w:trHeight w:val="340"/>
          <w:jc w:val="center"/>
        </w:trPr>
        <w:tc>
          <w:tcPr>
            <w:tcW w:w="5098" w:type="dxa"/>
            <w:gridSpan w:val="2"/>
            <w:shd w:val="pct5" w:color="auto" w:fill="auto"/>
            <w:vAlign w:val="center"/>
          </w:tcPr>
          <w:p w14:paraId="3019D83B" w14:textId="376DE423" w:rsidR="008521A1" w:rsidRPr="00D274A8" w:rsidRDefault="008521A1" w:rsidP="00202BB2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bCs/>
                <w:sz w:val="24"/>
                <w:szCs w:val="24"/>
                <w:lang w:val="fr-FR"/>
              </w:rPr>
              <w:t>Courriel fonctionnel :</w:t>
            </w:r>
          </w:p>
        </w:tc>
        <w:tc>
          <w:tcPr>
            <w:tcW w:w="5200" w:type="dxa"/>
            <w:vAlign w:val="center"/>
          </w:tcPr>
          <w:p w14:paraId="6A891617" w14:textId="77777777" w:rsidR="008521A1" w:rsidRPr="00D274A8" w:rsidRDefault="008521A1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</w:tbl>
    <w:p w14:paraId="59A72B36" w14:textId="77777777" w:rsidR="00CC5FC3" w:rsidRPr="00D274A8" w:rsidRDefault="00CC5FC3" w:rsidP="00CC5FC3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fr-FR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73"/>
        <w:gridCol w:w="5174"/>
      </w:tblGrid>
      <w:tr w:rsidR="00CC5FC3" w:rsidRPr="000734F6" w14:paraId="71B92796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7D3191F4" w14:textId="3907D905" w:rsidR="00CC5FC3" w:rsidRPr="00D274A8" w:rsidRDefault="00CC5FC3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ECTION </w:t>
            </w:r>
            <w:r w:rsidR="004516A7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2</w:t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. </w:t>
            </w:r>
            <w:r w:rsidR="00A53544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électionnez votre </w:t>
            </w:r>
            <w:r w:rsidR="003D016A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Institution hôte</w:t>
            </w:r>
          </w:p>
        </w:tc>
      </w:tr>
      <w:tr w:rsidR="009962E7" w:rsidRPr="00D274A8" w14:paraId="4F6B79C2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28FEDF98" w14:textId="0694EC38" w:rsidR="009962E7" w:rsidRPr="00D274A8" w:rsidRDefault="00FE23CC" w:rsidP="00103C83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E5179F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E5179F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03C83" w:rsidRPr="00D274A8">
              <w:rPr>
                <w:rFonts w:ascii="Times New Roman" w:hAnsi="Times New Roman"/>
                <w:sz w:val="24"/>
                <w:szCs w:val="24"/>
                <w:lang w:val="fr-FR"/>
              </w:rPr>
              <w:t>UCAD, Sénégal</w:t>
            </w:r>
          </w:p>
        </w:tc>
        <w:tc>
          <w:tcPr>
            <w:tcW w:w="5174" w:type="dxa"/>
            <w:vAlign w:val="center"/>
          </w:tcPr>
          <w:p w14:paraId="67309FB3" w14:textId="274C9042" w:rsidR="009962E7" w:rsidRPr="00D274A8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E5179F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E5179F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03C83" w:rsidRPr="00D274A8">
              <w:rPr>
                <w:rFonts w:ascii="Times New Roman" w:hAnsi="Times New Roman"/>
                <w:sz w:val="24"/>
                <w:szCs w:val="24"/>
                <w:lang w:val="fr-FR"/>
              </w:rPr>
              <w:t>BTC/UoY1, Camero</w:t>
            </w:r>
            <w:r w:rsidR="00844B91" w:rsidRPr="00D274A8">
              <w:rPr>
                <w:rFonts w:ascii="Times New Roman" w:hAnsi="Times New Roman"/>
                <w:sz w:val="24"/>
                <w:szCs w:val="24"/>
                <w:lang w:val="fr-FR"/>
              </w:rPr>
              <w:t>u</w:t>
            </w:r>
            <w:r w:rsidR="00103C83" w:rsidRPr="00D274A8">
              <w:rPr>
                <w:rFonts w:ascii="Times New Roman" w:hAnsi="Times New Roman"/>
                <w:sz w:val="24"/>
                <w:szCs w:val="24"/>
                <w:lang w:val="fr-FR"/>
              </w:rPr>
              <w:t>n</w:t>
            </w:r>
          </w:p>
        </w:tc>
      </w:tr>
      <w:tr w:rsidR="009962E7" w:rsidRPr="00D274A8" w14:paraId="0D2C0F01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41F847DA" w14:textId="7777CB04" w:rsidR="009962E7" w:rsidRPr="00D274A8" w:rsidRDefault="00FE23CC" w:rsidP="00FE23CC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E5179F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E5179F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03C83" w:rsidRPr="00D274A8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MRCG@LSHTM, </w:t>
            </w:r>
            <w:r w:rsidR="00844B91" w:rsidRPr="00D274A8">
              <w:rPr>
                <w:rFonts w:ascii="Times New Roman" w:hAnsi="Times New Roman"/>
                <w:sz w:val="24"/>
                <w:szCs w:val="24"/>
                <w:lang w:val="fr-FR"/>
              </w:rPr>
              <w:t>la</w:t>
            </w:r>
            <w:r w:rsidR="00103C83" w:rsidRPr="00D274A8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Gambi</w:t>
            </w:r>
            <w:r w:rsidR="00844B91" w:rsidRPr="00D274A8">
              <w:rPr>
                <w:rFonts w:ascii="Times New Roman" w:hAnsi="Times New Roman"/>
                <w:sz w:val="24"/>
                <w:szCs w:val="24"/>
                <w:lang w:val="fr-FR"/>
              </w:rPr>
              <w:t>e</w:t>
            </w:r>
          </w:p>
        </w:tc>
        <w:tc>
          <w:tcPr>
            <w:tcW w:w="5174" w:type="dxa"/>
            <w:vAlign w:val="center"/>
          </w:tcPr>
          <w:p w14:paraId="309632EA" w14:textId="3FF8D642" w:rsidR="009962E7" w:rsidRPr="00D274A8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instrText xml:space="preserve"> FORMCHECKBOX </w:instrText>
            </w:r>
            <w:r w:rsidR="00E5179F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E5179F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4739EB" w:rsidRPr="00D274A8">
              <w:rPr>
                <w:rFonts w:ascii="Times New Roman" w:hAnsi="Times New Roman"/>
                <w:sz w:val="24"/>
                <w:szCs w:val="24"/>
                <w:lang w:val="en-US"/>
              </w:rPr>
              <w:t>Bandim</w:t>
            </w:r>
            <w:proofErr w:type="spellEnd"/>
            <w:r w:rsidR="004739EB" w:rsidRPr="00D274A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ealth Project, </w:t>
            </w:r>
            <w:proofErr w:type="spellStart"/>
            <w:r w:rsidR="004739EB" w:rsidRPr="00D274A8">
              <w:rPr>
                <w:rFonts w:ascii="Times New Roman" w:hAnsi="Times New Roman"/>
                <w:sz w:val="24"/>
                <w:szCs w:val="24"/>
                <w:lang w:val="en-US"/>
              </w:rPr>
              <w:t>Guinée</w:t>
            </w:r>
            <w:proofErr w:type="spellEnd"/>
            <w:r w:rsidR="004739EB" w:rsidRPr="00D274A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issau</w:t>
            </w:r>
          </w:p>
        </w:tc>
      </w:tr>
      <w:tr w:rsidR="009962E7" w:rsidRPr="00D274A8" w14:paraId="6A47DCC7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7B0E744B" w14:textId="5695D595" w:rsidR="009962E7" w:rsidRPr="00D274A8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E5179F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E5179F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03C83" w:rsidRPr="00D274A8">
              <w:rPr>
                <w:rFonts w:ascii="Times New Roman" w:hAnsi="Times New Roman"/>
                <w:sz w:val="24"/>
                <w:szCs w:val="24"/>
                <w:lang w:val="fr-FR"/>
              </w:rPr>
              <w:t>UHAS, Ghana</w:t>
            </w:r>
          </w:p>
        </w:tc>
        <w:tc>
          <w:tcPr>
            <w:tcW w:w="5174" w:type="dxa"/>
            <w:vAlign w:val="center"/>
          </w:tcPr>
          <w:p w14:paraId="6E486497" w14:textId="5C938D8C" w:rsidR="009962E7" w:rsidRPr="00D274A8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E5179F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E5179F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4739EB" w:rsidRPr="00D274A8">
              <w:rPr>
                <w:rFonts w:ascii="Times New Roman" w:hAnsi="Times New Roman"/>
                <w:sz w:val="24"/>
                <w:szCs w:val="24"/>
                <w:lang w:val="fr-FR"/>
              </w:rPr>
              <w:t>COMHAS/USL, Sierra Leone</w:t>
            </w:r>
          </w:p>
        </w:tc>
      </w:tr>
      <w:tr w:rsidR="009962E7" w:rsidRPr="00D274A8" w14:paraId="7855E3F2" w14:textId="77777777" w:rsidTr="00694413">
        <w:trPr>
          <w:trHeight w:val="340"/>
          <w:jc w:val="center"/>
        </w:trPr>
        <w:tc>
          <w:tcPr>
            <w:tcW w:w="5173" w:type="dxa"/>
            <w:vAlign w:val="center"/>
          </w:tcPr>
          <w:p w14:paraId="7B6538A6" w14:textId="36473DDA" w:rsidR="009962E7" w:rsidRPr="00D274A8" w:rsidRDefault="00FE23CC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begin">
                <w:ffData>
                  <w:name w:val="CaseACoche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instrText xml:space="preserve"> FORMCHECKBOX </w:instrText>
            </w:r>
            <w:r w:rsidR="00E5179F">
              <w:rPr>
                <w:rFonts w:ascii="Times New Roman" w:hAnsi="Times New Roman"/>
                <w:b/>
                <w:sz w:val="24"/>
                <w:szCs w:val="24"/>
                <w:lang w:val="fr-FR"/>
              </w:rPr>
            </w:r>
            <w:r w:rsidR="00E5179F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separate"/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fldChar w:fldCharType="end"/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103C83" w:rsidRPr="00D274A8">
              <w:rPr>
                <w:rFonts w:ascii="Times New Roman" w:hAnsi="Times New Roman"/>
                <w:sz w:val="24"/>
                <w:szCs w:val="24"/>
                <w:lang w:val="fr-FR"/>
              </w:rPr>
              <w:t>MRTC/USTTB, Mali</w:t>
            </w:r>
          </w:p>
        </w:tc>
        <w:tc>
          <w:tcPr>
            <w:tcW w:w="5174" w:type="dxa"/>
            <w:vAlign w:val="center"/>
          </w:tcPr>
          <w:p w14:paraId="61EDBC19" w14:textId="5248EABE" w:rsidR="009962E7" w:rsidRPr="00D274A8" w:rsidRDefault="009962E7" w:rsidP="006678EE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</w:tbl>
    <w:p w14:paraId="2C275320" w14:textId="77777777" w:rsidR="00065147" w:rsidRPr="00D274A8" w:rsidRDefault="00065147" w:rsidP="00065147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fr-FR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22"/>
        <w:gridCol w:w="3212"/>
        <w:gridCol w:w="3213"/>
      </w:tblGrid>
      <w:tr w:rsidR="00065147" w:rsidRPr="00D274A8" w14:paraId="2EFEC4F9" w14:textId="77777777" w:rsidTr="00694413">
        <w:trPr>
          <w:trHeight w:val="340"/>
          <w:jc w:val="center"/>
        </w:trPr>
        <w:tc>
          <w:tcPr>
            <w:tcW w:w="10347" w:type="dxa"/>
            <w:gridSpan w:val="3"/>
            <w:shd w:val="pct15" w:color="auto" w:fill="auto"/>
            <w:vAlign w:val="center"/>
          </w:tcPr>
          <w:p w14:paraId="7BACCB43" w14:textId="69D75B6C" w:rsidR="00065147" w:rsidRPr="00D274A8" w:rsidRDefault="00065147" w:rsidP="006678E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ECTION 3. </w:t>
            </w:r>
            <w:r w:rsidR="00BB4E99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Personnes de référence</w:t>
            </w:r>
          </w:p>
        </w:tc>
      </w:tr>
      <w:tr w:rsidR="00640C22" w:rsidRPr="00D274A8" w14:paraId="3864994D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7FB830A9" w14:textId="77777777" w:rsidR="00640C22" w:rsidRPr="00D274A8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3212" w:type="dxa"/>
            <w:vAlign w:val="center"/>
          </w:tcPr>
          <w:p w14:paraId="299C07B5" w14:textId="77777777" w:rsidR="00640C22" w:rsidRPr="00D274A8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Référent 1 :</w:t>
            </w:r>
          </w:p>
        </w:tc>
        <w:tc>
          <w:tcPr>
            <w:tcW w:w="3213" w:type="dxa"/>
            <w:vAlign w:val="center"/>
          </w:tcPr>
          <w:p w14:paraId="582FAF4A" w14:textId="5DDE0614" w:rsidR="00640C22" w:rsidRPr="00D274A8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Référent 2 :</w:t>
            </w:r>
          </w:p>
        </w:tc>
      </w:tr>
      <w:tr w:rsidR="00640C22" w:rsidRPr="00D274A8" w14:paraId="1F7D7C48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1B9F15AD" w14:textId="08CA0533" w:rsidR="00640C22" w:rsidRPr="00D274A8" w:rsidRDefault="00640C22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Nom </w:t>
            </w:r>
            <w:r w:rsidR="000734F6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du Référent</w:t>
            </w:r>
          </w:p>
        </w:tc>
        <w:tc>
          <w:tcPr>
            <w:tcW w:w="3212" w:type="dxa"/>
            <w:vAlign w:val="center"/>
          </w:tcPr>
          <w:p w14:paraId="31F21042" w14:textId="77777777" w:rsidR="00640C22" w:rsidRPr="00D274A8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3213" w:type="dxa"/>
            <w:vAlign w:val="center"/>
          </w:tcPr>
          <w:p w14:paraId="0215F5A5" w14:textId="025C81F4" w:rsidR="00640C22" w:rsidRPr="00D274A8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640C22" w:rsidRPr="00D274A8" w14:paraId="71AB548D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1DA45106" w14:textId="032E020B" w:rsidR="00640C22" w:rsidRPr="00D274A8" w:rsidRDefault="00640C22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Adresse </w:t>
            </w:r>
            <w:r w:rsidR="000734F6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du Référen</w:t>
            </w:r>
            <w:r w:rsidR="00922CFC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t</w:t>
            </w:r>
          </w:p>
        </w:tc>
        <w:tc>
          <w:tcPr>
            <w:tcW w:w="3212" w:type="dxa"/>
            <w:vAlign w:val="center"/>
          </w:tcPr>
          <w:p w14:paraId="38E5B88C" w14:textId="77777777" w:rsidR="00640C22" w:rsidRPr="00D274A8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3213" w:type="dxa"/>
            <w:vAlign w:val="center"/>
          </w:tcPr>
          <w:p w14:paraId="7AB0F4C6" w14:textId="4174CCE8" w:rsidR="00640C22" w:rsidRPr="00D274A8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640C22" w:rsidRPr="000734F6" w14:paraId="63F20FA3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0A014377" w14:textId="4D536740" w:rsidR="00640C22" w:rsidRPr="00D274A8" w:rsidRDefault="005C48A1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Numéro de t</w:t>
            </w:r>
            <w:r w:rsidR="00640C22"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éléphone </w:t>
            </w:r>
            <w:r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du Référent </w:t>
            </w:r>
            <w:r w:rsidR="00640C22"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(Indiquez le code régional)</w:t>
            </w:r>
          </w:p>
        </w:tc>
        <w:tc>
          <w:tcPr>
            <w:tcW w:w="3212" w:type="dxa"/>
            <w:vAlign w:val="center"/>
          </w:tcPr>
          <w:p w14:paraId="46B48727" w14:textId="77777777" w:rsidR="00640C22" w:rsidRPr="00D274A8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3213" w:type="dxa"/>
            <w:vAlign w:val="center"/>
          </w:tcPr>
          <w:p w14:paraId="443FF04A" w14:textId="5118FD26" w:rsidR="00640C22" w:rsidRPr="00D274A8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640C22" w:rsidRPr="00D274A8" w14:paraId="0DC3743D" w14:textId="77777777" w:rsidTr="00694413">
        <w:trPr>
          <w:trHeight w:val="340"/>
          <w:jc w:val="center"/>
        </w:trPr>
        <w:tc>
          <w:tcPr>
            <w:tcW w:w="3922" w:type="dxa"/>
            <w:vAlign w:val="center"/>
          </w:tcPr>
          <w:p w14:paraId="60B520C0" w14:textId="1D19C040" w:rsidR="00640C22" w:rsidRPr="00D274A8" w:rsidRDefault="00640C22" w:rsidP="006678EE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Courriel</w:t>
            </w:r>
            <w:r w:rsidR="00922CFC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 du Référent</w:t>
            </w:r>
          </w:p>
        </w:tc>
        <w:tc>
          <w:tcPr>
            <w:tcW w:w="3212" w:type="dxa"/>
            <w:vAlign w:val="center"/>
          </w:tcPr>
          <w:p w14:paraId="5F270DD0" w14:textId="77777777" w:rsidR="00640C22" w:rsidRPr="00D274A8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  <w:tc>
          <w:tcPr>
            <w:tcW w:w="3213" w:type="dxa"/>
            <w:vAlign w:val="center"/>
          </w:tcPr>
          <w:p w14:paraId="2F41E38D" w14:textId="280B9385" w:rsidR="00640C22" w:rsidRPr="00D274A8" w:rsidRDefault="00640C22" w:rsidP="006678EE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</w:tbl>
    <w:p w14:paraId="1E46351C" w14:textId="77777777" w:rsidR="007833DF" w:rsidRPr="00D274A8" w:rsidRDefault="007833DF" w:rsidP="007833DF">
      <w:pPr>
        <w:spacing w:after="0" w:line="240" w:lineRule="auto"/>
        <w:ind w:left="568"/>
        <w:rPr>
          <w:rFonts w:ascii="Times New Roman" w:hAnsi="Times New Roman"/>
          <w:sz w:val="24"/>
          <w:szCs w:val="24"/>
          <w:lang w:val="fr-FR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25"/>
        <w:gridCol w:w="3122"/>
      </w:tblGrid>
      <w:tr w:rsidR="007833DF" w:rsidRPr="00D274A8" w14:paraId="18C0D1E2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shd w:val="pct15" w:color="auto" w:fill="auto"/>
            <w:vAlign w:val="center"/>
          </w:tcPr>
          <w:p w14:paraId="06702ED2" w14:textId="443C68D0" w:rsidR="007833DF" w:rsidRPr="00D274A8" w:rsidRDefault="007833DF" w:rsidP="00516FFF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SECTION 4. Diplômes requis</w:t>
            </w:r>
          </w:p>
        </w:tc>
      </w:tr>
      <w:tr w:rsidR="005F3199" w:rsidRPr="000734F6" w14:paraId="2698A755" w14:textId="77777777" w:rsidTr="00694413">
        <w:trPr>
          <w:trHeight w:val="340"/>
          <w:jc w:val="center"/>
        </w:trPr>
        <w:tc>
          <w:tcPr>
            <w:tcW w:w="7225" w:type="dxa"/>
            <w:vAlign w:val="center"/>
          </w:tcPr>
          <w:p w14:paraId="1C45B85C" w14:textId="589E74C5" w:rsidR="005F3199" w:rsidRPr="00D274A8" w:rsidRDefault="00C01B2D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Date d’obtention du diplôme d</w:t>
            </w:r>
            <w:r w:rsidR="00770E44"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e </w:t>
            </w:r>
            <w:r w:rsidR="00AB0ADA"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L</w:t>
            </w:r>
            <w:r w:rsidR="00E24E1B"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icence </w:t>
            </w:r>
            <w:r w:rsidR="00AC27F5"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ou de son équivalent</w:t>
            </w:r>
          </w:p>
        </w:tc>
        <w:tc>
          <w:tcPr>
            <w:tcW w:w="3122" w:type="dxa"/>
            <w:vAlign w:val="center"/>
          </w:tcPr>
          <w:p w14:paraId="0478BA88" w14:textId="515A9CFF" w:rsidR="005F3199" w:rsidRPr="00D274A8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5F3199" w:rsidRPr="000734F6" w14:paraId="0F435D54" w14:textId="77777777" w:rsidTr="00694413">
        <w:trPr>
          <w:trHeight w:val="340"/>
          <w:jc w:val="center"/>
        </w:trPr>
        <w:tc>
          <w:tcPr>
            <w:tcW w:w="7225" w:type="dxa"/>
            <w:vAlign w:val="center"/>
          </w:tcPr>
          <w:p w14:paraId="55446780" w14:textId="13A82F8F" w:rsidR="005F3199" w:rsidRPr="00D274A8" w:rsidRDefault="00DA7791" w:rsidP="00516FFF">
            <w:pPr>
              <w:spacing w:after="0" w:line="276" w:lineRule="auto"/>
              <w:rPr>
                <w:rFonts w:ascii="Times New Roman" w:hAnsi="Times New Roman"/>
                <w:bCs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Institution/Université qui a délivré l</w:t>
            </w:r>
            <w:r w:rsidR="00B24F27"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a</w:t>
            </w: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 </w:t>
            </w:r>
            <w:r w:rsidR="00AB0ADA"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Licence </w:t>
            </w:r>
            <w:r w:rsidR="00AC27F5"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ou de son équivalent</w:t>
            </w:r>
          </w:p>
        </w:tc>
        <w:tc>
          <w:tcPr>
            <w:tcW w:w="3122" w:type="dxa"/>
            <w:vAlign w:val="center"/>
          </w:tcPr>
          <w:p w14:paraId="5CD5C069" w14:textId="3120E02A" w:rsidR="005F3199" w:rsidRPr="00D274A8" w:rsidRDefault="005F3199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E24CE6" w:rsidRPr="000734F6" w14:paraId="309AA6C8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16C221E2" w14:textId="230EFEB9" w:rsidR="00E24CE6" w:rsidRPr="00D274A8" w:rsidRDefault="00E24CE6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Domaine scientifique du mémoire de </w:t>
            </w:r>
            <w:r w:rsidR="00AB0ADA"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Licence </w:t>
            </w: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ou de son équivalent</w:t>
            </w:r>
          </w:p>
        </w:tc>
      </w:tr>
      <w:tr w:rsidR="00E24CE6" w:rsidRPr="000734F6" w14:paraId="77932A75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1E95E587" w14:textId="77777777" w:rsidR="00E24CE6" w:rsidRPr="00D274A8" w:rsidRDefault="00E24CE6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  <w:tr w:rsidR="008F5BA8" w:rsidRPr="000734F6" w14:paraId="5226A504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2660298C" w14:textId="64B58728" w:rsidR="008F5BA8" w:rsidRPr="00D274A8" w:rsidRDefault="008F5BA8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Titre d</w:t>
            </w:r>
            <w:r w:rsidR="00B24F27"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u </w:t>
            </w: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mémoire de </w:t>
            </w:r>
            <w:r w:rsidR="00AB0ADA"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 xml:space="preserve">Licence </w:t>
            </w:r>
            <w:r w:rsidRPr="00D274A8">
              <w:rPr>
                <w:rFonts w:ascii="Times New Roman" w:hAnsi="Times New Roman"/>
                <w:bCs/>
                <w:sz w:val="24"/>
                <w:szCs w:val="24"/>
                <w:lang w:val="fr-FR"/>
              </w:rPr>
              <w:t>ou de son équivalent</w:t>
            </w:r>
          </w:p>
        </w:tc>
      </w:tr>
      <w:tr w:rsidR="008F5BA8" w:rsidRPr="000734F6" w14:paraId="176DF77A" w14:textId="77777777" w:rsidTr="00694413">
        <w:trPr>
          <w:trHeight w:val="340"/>
          <w:jc w:val="center"/>
        </w:trPr>
        <w:tc>
          <w:tcPr>
            <w:tcW w:w="10347" w:type="dxa"/>
            <w:gridSpan w:val="2"/>
            <w:vAlign w:val="center"/>
          </w:tcPr>
          <w:p w14:paraId="63FA6127" w14:textId="77777777" w:rsidR="008F5BA8" w:rsidRPr="00D274A8" w:rsidRDefault="008F5BA8" w:rsidP="00516FFF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</w:tbl>
    <w:p w14:paraId="1E2006D3" w14:textId="77777777" w:rsidR="007833DF" w:rsidRPr="00D274A8" w:rsidRDefault="007833DF" w:rsidP="007833DF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fr-FR"/>
        </w:rPr>
      </w:pPr>
    </w:p>
    <w:p w14:paraId="526264A8" w14:textId="77777777" w:rsidR="007D7647" w:rsidRPr="00D274A8" w:rsidRDefault="007D7647" w:rsidP="001A004C">
      <w:pPr>
        <w:tabs>
          <w:tab w:val="left" w:pos="2515"/>
        </w:tabs>
        <w:spacing w:after="0" w:line="240" w:lineRule="auto"/>
        <w:ind w:left="568"/>
        <w:rPr>
          <w:rFonts w:ascii="Times New Roman" w:hAnsi="Times New Roman"/>
          <w:sz w:val="24"/>
          <w:szCs w:val="24"/>
          <w:lang w:val="fr-FR"/>
        </w:rPr>
      </w:pPr>
    </w:p>
    <w:p w14:paraId="6F2F331A" w14:textId="74AE9D78" w:rsidR="0065701C" w:rsidRPr="00D274A8" w:rsidRDefault="0065701C" w:rsidP="006478FB">
      <w:pPr>
        <w:outlineLvl w:val="0"/>
        <w:rPr>
          <w:rFonts w:ascii="Times New Roman" w:hAnsi="Times New Roman"/>
          <w:b/>
          <w:sz w:val="24"/>
          <w:szCs w:val="24"/>
          <w:lang w:val="fr-FR"/>
        </w:rPr>
      </w:pPr>
    </w:p>
    <w:p w14:paraId="55F62D43" w14:textId="77777777" w:rsidR="008B6A05" w:rsidRPr="00D274A8" w:rsidRDefault="008B6A05">
      <w:pPr>
        <w:rPr>
          <w:rFonts w:ascii="Times New Roman" w:hAnsi="Times New Roman"/>
          <w:sz w:val="24"/>
          <w:szCs w:val="24"/>
          <w:lang w:val="fr-FR"/>
        </w:rPr>
      </w:pPr>
      <w:r w:rsidRPr="00D274A8">
        <w:rPr>
          <w:rFonts w:ascii="Times New Roman" w:hAnsi="Times New Roman"/>
          <w:sz w:val="24"/>
          <w:szCs w:val="24"/>
          <w:lang w:val="fr-FR"/>
        </w:rPr>
        <w:br w:type="page"/>
      </w: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65701C" w:rsidRPr="000734F6" w14:paraId="2167CBCC" w14:textId="77777777" w:rsidTr="00694413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00C85B6B" w14:textId="22EEF680" w:rsidR="0065701C" w:rsidRPr="00D274A8" w:rsidRDefault="0065701C" w:rsidP="00D82FE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lastRenderedPageBreak/>
              <w:t xml:space="preserve">SECTION </w:t>
            </w:r>
            <w:r w:rsidR="00124529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5</w:t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. </w:t>
            </w:r>
            <w:r w:rsidR="00C740A9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Formation et </w:t>
            </w:r>
            <w:r w:rsidR="0056308E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expériences du candidat en matière de recherche (</w:t>
            </w:r>
            <w:r w:rsidR="000644DB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350</w:t>
            </w:r>
            <w:r w:rsidR="007D50C5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mots)</w:t>
            </w:r>
          </w:p>
        </w:tc>
      </w:tr>
      <w:tr w:rsidR="008B3033" w:rsidRPr="000734F6" w14:paraId="5F9F079F" w14:textId="77777777" w:rsidTr="00694413">
        <w:trPr>
          <w:trHeight w:val="340"/>
          <w:jc w:val="center"/>
        </w:trPr>
        <w:tc>
          <w:tcPr>
            <w:tcW w:w="10347" w:type="dxa"/>
          </w:tcPr>
          <w:p w14:paraId="52C237AC" w14:textId="77777777" w:rsidR="008B3033" w:rsidRPr="00D274A8" w:rsidRDefault="008B3033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  <w:p w14:paraId="01CF50B0" w14:textId="77777777" w:rsidR="000C2D96" w:rsidRPr="00D274A8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  <w:p w14:paraId="68797699" w14:textId="77777777" w:rsidR="000C16D3" w:rsidRPr="00D274A8" w:rsidRDefault="000C16D3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  <w:p w14:paraId="4DCBCA78" w14:textId="77777777" w:rsidR="000C2D96" w:rsidRPr="00D274A8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  <w:p w14:paraId="790804AE" w14:textId="77777777" w:rsidR="0077655A" w:rsidRPr="00D274A8" w:rsidRDefault="0077655A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  <w:p w14:paraId="0506595D" w14:textId="77777777" w:rsidR="000C2D96" w:rsidRPr="00D274A8" w:rsidRDefault="000C2D96" w:rsidP="00D82FE5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</w:tbl>
    <w:p w14:paraId="0DE04120" w14:textId="77777777" w:rsidR="0065701C" w:rsidRPr="00D274A8" w:rsidRDefault="0065701C" w:rsidP="000C16D3">
      <w:pPr>
        <w:tabs>
          <w:tab w:val="left" w:pos="2515"/>
        </w:tabs>
        <w:spacing w:after="0" w:line="240" w:lineRule="auto"/>
        <w:rPr>
          <w:rFonts w:ascii="Times New Roman" w:hAnsi="Times New Roman"/>
          <w:sz w:val="24"/>
          <w:szCs w:val="24"/>
          <w:lang w:val="fr-FR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3B705D" w:rsidRPr="000734F6" w14:paraId="4A2C622B" w14:textId="77777777" w:rsidTr="000A787E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3C2A9F41" w14:textId="20B5DB95" w:rsidR="003B705D" w:rsidRPr="00D274A8" w:rsidRDefault="003B705D" w:rsidP="002C497B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ECTION </w:t>
            </w:r>
            <w:r w:rsidR="00124529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6</w:t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. </w:t>
            </w:r>
            <w:r w:rsidR="000E2E33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Diplôme de Master visé</w:t>
            </w:r>
            <w:r w:rsidR="002C497B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</w:t>
            </w:r>
            <w:r w:rsidR="000754B4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(</w:t>
            </w:r>
            <w:r w:rsidR="000C16D3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1</w:t>
            </w:r>
            <w:r w:rsidR="000754B4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00 mots au plus)</w:t>
            </w:r>
          </w:p>
        </w:tc>
      </w:tr>
      <w:tr w:rsidR="003B705D" w:rsidRPr="000734F6" w14:paraId="480A5309" w14:textId="77777777" w:rsidTr="000A787E">
        <w:trPr>
          <w:trHeight w:val="340"/>
          <w:jc w:val="center"/>
        </w:trPr>
        <w:tc>
          <w:tcPr>
            <w:tcW w:w="10347" w:type="dxa"/>
          </w:tcPr>
          <w:p w14:paraId="330453A9" w14:textId="5AC535F0" w:rsidR="007D7647" w:rsidRPr="00D274A8" w:rsidRDefault="00D91C95" w:rsidP="008D24B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Veillez à vérifier </w:t>
            </w:r>
            <w:r w:rsidR="00134079" w:rsidRPr="00D274A8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avec votre institution hôte choisi </w:t>
            </w:r>
            <w:r w:rsidRPr="00D274A8">
              <w:rPr>
                <w:rFonts w:ascii="Times New Roman" w:hAnsi="Times New Roman"/>
                <w:sz w:val="24"/>
                <w:szCs w:val="24"/>
                <w:lang w:val="fr-FR"/>
              </w:rPr>
              <w:t>le diplôme visé</w:t>
            </w:r>
            <w:r w:rsidR="008D24B8" w:rsidRPr="00D274A8">
              <w:rPr>
                <w:rFonts w:ascii="Times New Roman" w:hAnsi="Times New Roman"/>
                <w:sz w:val="24"/>
                <w:szCs w:val="24"/>
                <w:lang w:val="fr-FR"/>
              </w:rPr>
              <w:t>.</w:t>
            </w:r>
          </w:p>
        </w:tc>
      </w:tr>
      <w:tr w:rsidR="00367E7D" w:rsidRPr="000734F6" w14:paraId="542EE68C" w14:textId="77777777" w:rsidTr="000C16D3">
        <w:trPr>
          <w:trHeight w:val="1314"/>
          <w:jc w:val="center"/>
        </w:trPr>
        <w:tc>
          <w:tcPr>
            <w:tcW w:w="10347" w:type="dxa"/>
          </w:tcPr>
          <w:p w14:paraId="4251A1E2" w14:textId="77777777" w:rsidR="00367E7D" w:rsidRPr="00D274A8" w:rsidRDefault="00367E7D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  <w:p w14:paraId="5CC3F031" w14:textId="77777777" w:rsidR="003172CE" w:rsidRPr="00D274A8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  <w:p w14:paraId="7F3C2D39" w14:textId="77777777" w:rsidR="003172CE" w:rsidRPr="00D274A8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  <w:p w14:paraId="099E42EA" w14:textId="77777777" w:rsidR="003172CE" w:rsidRPr="00D274A8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  <w:p w14:paraId="1254A447" w14:textId="77777777" w:rsidR="003172CE" w:rsidRPr="00D274A8" w:rsidRDefault="003172CE" w:rsidP="00202B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</w:p>
        </w:tc>
      </w:tr>
    </w:tbl>
    <w:p w14:paraId="4B9D4051" w14:textId="56753DF0" w:rsidR="00103F7B" w:rsidRPr="00D274A8" w:rsidRDefault="00103F7B" w:rsidP="000C16D3">
      <w:pPr>
        <w:spacing w:after="0" w:line="240" w:lineRule="auto"/>
        <w:rPr>
          <w:rFonts w:ascii="Times New Roman" w:hAnsi="Times New Roman"/>
          <w:sz w:val="24"/>
          <w:szCs w:val="24"/>
          <w:lang w:val="fr-FR"/>
        </w:rPr>
      </w:pPr>
    </w:p>
    <w:tbl>
      <w:tblPr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7"/>
      </w:tblGrid>
      <w:tr w:rsidR="00103F7B" w:rsidRPr="00D274A8" w14:paraId="5F398DD5" w14:textId="77777777" w:rsidTr="000A787E">
        <w:trPr>
          <w:trHeight w:val="340"/>
          <w:jc w:val="center"/>
        </w:trPr>
        <w:tc>
          <w:tcPr>
            <w:tcW w:w="10347" w:type="dxa"/>
            <w:shd w:val="pct15" w:color="auto" w:fill="auto"/>
          </w:tcPr>
          <w:p w14:paraId="6AB93BD7" w14:textId="5CF87B4E" w:rsidR="00103F7B" w:rsidRPr="00D274A8" w:rsidRDefault="00103F7B" w:rsidP="00B7565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SECTION </w:t>
            </w:r>
            <w:r w:rsidR="00B01181"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7</w:t>
            </w:r>
            <w:r w:rsidRPr="00D274A8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>. Motivation.</w:t>
            </w:r>
            <w:r w:rsidR="0029174B">
              <w:rPr>
                <w:rFonts w:ascii="Times New Roman" w:hAnsi="Times New Roman"/>
                <w:b/>
                <w:sz w:val="24"/>
                <w:szCs w:val="24"/>
                <w:lang w:val="fr-FR"/>
              </w:rPr>
              <w:t xml:space="preserve"> (350 mots)</w:t>
            </w:r>
          </w:p>
        </w:tc>
      </w:tr>
      <w:tr w:rsidR="00103F7B" w:rsidRPr="00D274A8" w14:paraId="75C5B333" w14:textId="77777777" w:rsidTr="000A787E">
        <w:trPr>
          <w:trHeight w:val="340"/>
          <w:jc w:val="center"/>
        </w:trPr>
        <w:tc>
          <w:tcPr>
            <w:tcW w:w="10347" w:type="dxa"/>
          </w:tcPr>
          <w:p w14:paraId="140A9A14" w14:textId="6861F7CC" w:rsidR="00103F7B" w:rsidRPr="00D274A8" w:rsidRDefault="006E5A1A" w:rsidP="000C3FA5">
            <w:pPr>
              <w:spacing w:after="0" w:line="276" w:lineRule="auto"/>
              <w:rPr>
                <w:rFonts w:ascii="Times New Roman" w:hAnsi="Times New Roman"/>
                <w:sz w:val="24"/>
                <w:szCs w:val="24"/>
                <w:lang w:val="fr-FR"/>
              </w:rPr>
            </w:pPr>
            <w:r w:rsidRPr="00D274A8">
              <w:rPr>
                <w:rFonts w:ascii="Times New Roman" w:hAnsi="Times New Roman"/>
                <w:sz w:val="24"/>
                <w:szCs w:val="24"/>
                <w:lang w:val="fr-FR"/>
              </w:rPr>
              <w:t>Pourquoi voulez-vous cette bourse ?</w:t>
            </w:r>
            <w:r w:rsidR="009A7437" w:rsidRPr="00D274A8">
              <w:rPr>
                <w:rFonts w:ascii="Times New Roman" w:hAnsi="Times New Roman"/>
                <w:sz w:val="24"/>
                <w:szCs w:val="24"/>
                <w:lang w:val="fr-FR"/>
              </w:rPr>
              <w:t xml:space="preserve"> </w:t>
            </w:r>
            <w:r w:rsidR="00103F7B" w:rsidRPr="00D274A8">
              <w:rPr>
                <w:rFonts w:ascii="Times New Roman" w:hAnsi="Times New Roman"/>
                <w:sz w:val="24"/>
                <w:szCs w:val="24"/>
                <w:lang w:val="fr-FR"/>
              </w:rPr>
              <w:t>Comment cette bourse, si accordée, va-t-elle contribuer à votre plan de carrière de chercheur ?</w:t>
            </w:r>
          </w:p>
        </w:tc>
      </w:tr>
      <w:tr w:rsidR="00103F7B" w:rsidRPr="00D274A8" w14:paraId="6E8307C2" w14:textId="77777777" w:rsidTr="000A787E">
        <w:trPr>
          <w:trHeight w:val="340"/>
          <w:jc w:val="center"/>
        </w:trPr>
        <w:tc>
          <w:tcPr>
            <w:tcW w:w="10347" w:type="dxa"/>
          </w:tcPr>
          <w:p w14:paraId="3C78A5BC" w14:textId="77777777" w:rsidR="00103F7B" w:rsidRPr="00D274A8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  <w:p w14:paraId="7B7B0106" w14:textId="77777777" w:rsidR="00103F7B" w:rsidRPr="00D274A8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  <w:p w14:paraId="38E33A51" w14:textId="77777777" w:rsidR="00103F7B" w:rsidRPr="00D274A8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  <w:p w14:paraId="00410813" w14:textId="77777777" w:rsidR="00103F7B" w:rsidRPr="00D274A8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  <w:p w14:paraId="59DF81CA" w14:textId="77777777" w:rsidR="00103F7B" w:rsidRPr="00D274A8" w:rsidRDefault="00103F7B" w:rsidP="00B75658">
            <w:pPr>
              <w:spacing w:after="0" w:line="276" w:lineRule="auto"/>
              <w:rPr>
                <w:rFonts w:ascii="Times New Roman" w:hAnsi="Times New Roman"/>
                <w:b/>
                <w:sz w:val="24"/>
                <w:szCs w:val="24"/>
                <w:lang w:val="fr-FR"/>
              </w:rPr>
            </w:pPr>
          </w:p>
        </w:tc>
      </w:tr>
    </w:tbl>
    <w:p w14:paraId="72ED44F5" w14:textId="5C1BF57C" w:rsidR="00103F7B" w:rsidRPr="00D274A8" w:rsidRDefault="000C16D3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fr-FR"/>
        </w:rPr>
      </w:pPr>
      <w:r w:rsidRPr="00D274A8">
        <w:rPr>
          <w:rFonts w:ascii="Times New Roman" w:hAnsi="Times New Roman"/>
          <w:noProof/>
          <w:sz w:val="24"/>
          <w:szCs w:val="24"/>
          <w:lang w:val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E1260C" wp14:editId="756E9818">
                <wp:simplePos x="0" y="0"/>
                <wp:positionH relativeFrom="column">
                  <wp:posOffset>-368300</wp:posOffset>
                </wp:positionH>
                <wp:positionV relativeFrom="paragraph">
                  <wp:posOffset>227966</wp:posOffset>
                </wp:positionV>
                <wp:extent cx="6616700" cy="3073400"/>
                <wp:effectExtent l="0" t="0" r="12700" b="12700"/>
                <wp:wrapNone/>
                <wp:docPr id="1377901082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6700" cy="30734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35181" w14:textId="77777777" w:rsidR="00151FD4" w:rsidRPr="00125A03" w:rsidRDefault="00151FD4" w:rsidP="006F10BF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sz w:val="30"/>
                                <w:szCs w:val="30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125A03">
                              <w:rPr>
                                <w:rFonts w:ascii="Tahoma" w:hAnsi="Tahoma" w:cs="Tahoma"/>
                                <w:sz w:val="30"/>
                                <w:szCs w:val="30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NDICATION</w:t>
                            </w:r>
                          </w:p>
                          <w:p w14:paraId="4D7A88D2" w14:textId="77777777" w:rsidR="00151FD4" w:rsidRPr="00AB79B9" w:rsidRDefault="00151FD4" w:rsidP="006F10B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77A9F7B" w14:textId="77777777" w:rsidR="00EB6D11" w:rsidRDefault="00EB6D11" w:rsidP="00EB6D11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</w:rPr>
                              <w:t xml:space="preserve">N’oubliez pas de préparer les pièces ci-dessous pour les charger sur le formulaire avant de soumettre. </w:t>
                            </w:r>
                          </w:p>
                          <w:p w14:paraId="0AB1A61B" w14:textId="77777777" w:rsidR="00151FD4" w:rsidRPr="00AB79B9" w:rsidRDefault="00151FD4" w:rsidP="006F10B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ACF6DF5" w14:textId="51D7B17C" w:rsidR="009B15AA" w:rsidRPr="00AB79B9" w:rsidRDefault="00151FD4" w:rsidP="0033147B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B79B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.</w:t>
                            </w:r>
                            <w:r w:rsidR="00B550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Pr="00AB79B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otre CV (Formations, Etudes &amp; Recherches, Publications, Présentations orales, Posters, Expérience en matière de recherche…)</w:t>
                            </w:r>
                            <w:r w:rsidR="009B15AA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sous le nom </w:t>
                            </w:r>
                            <w:r w:rsidR="009B15AA" w:rsidRPr="009B15AA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V_VOTREPRENOM_VOTRENOM_</w:t>
                            </w:r>
                            <w:r w:rsidR="0089225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ASTER</w:t>
                            </w:r>
                            <w:r w:rsidR="009B15AA" w:rsidRPr="009B15AA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.PDF </w:t>
                            </w:r>
                          </w:p>
                          <w:p w14:paraId="5C3E1DEB" w14:textId="12BA371C" w:rsidR="00151FD4" w:rsidRPr="00AB79B9" w:rsidRDefault="00151FD4" w:rsidP="006F10B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60E9E7B" w14:textId="2D29087C" w:rsidR="00151FD4" w:rsidRDefault="00151FD4" w:rsidP="006F10B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B79B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.</w:t>
                            </w:r>
                            <w:r w:rsidR="00B550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Pr="00AB79B9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Une lettre de soutien de votre institution d'origine.</w:t>
                            </w:r>
                          </w:p>
                          <w:p w14:paraId="704611D0" w14:textId="05EFA64F" w:rsidR="009B15AA" w:rsidRDefault="003F7C24" w:rsidP="006F10B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L</w:t>
                            </w:r>
                            <w:r w:rsidR="009B15AA" w:rsidRPr="009B15AA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VOTREPRENOM_VOTRENOM_</w:t>
                            </w:r>
                            <w:r w:rsidR="0089225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ASTER</w:t>
                            </w:r>
                            <w:r w:rsidR="009B15AA" w:rsidRPr="009B15AA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PDF</w:t>
                            </w:r>
                          </w:p>
                          <w:p w14:paraId="7665F34E" w14:textId="77777777" w:rsidR="009B15AA" w:rsidRPr="00AB79B9" w:rsidRDefault="009B15AA" w:rsidP="006F10B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DE0C7C8" w14:textId="129DFA1A" w:rsidR="00151FD4" w:rsidRPr="00892254" w:rsidRDefault="00151FD4" w:rsidP="006F10B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9225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3.</w:t>
                            </w:r>
                            <w:r w:rsidR="00B55004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="00491A92" w:rsidRPr="00491A92">
                              <w:rPr>
                                <w:rFonts w:ascii="Tahoma" w:hAnsi="Tahoma" w:cs="Tahoma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Une copie certifiée conforme du (des) relevé(s) de notes complet(s) et du (des) certificat(s).</w:t>
                            </w:r>
                          </w:p>
                          <w:p w14:paraId="3CD958A0" w14:textId="6458A627" w:rsidR="00FA0C67" w:rsidRDefault="00FA0C67" w:rsidP="00FA0C67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D</w:t>
                            </w:r>
                            <w:r w:rsidRPr="009B15AA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VOTREPRENOM_VOTRENOM_</w:t>
                            </w:r>
                            <w:r w:rsidR="00892254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ASTER</w:t>
                            </w:r>
                            <w:r w:rsidRPr="009B15AA">
                              <w:rPr>
                                <w:rFonts w:ascii="Tahoma" w:hAnsi="Tahoma" w:cs="Tahoma"/>
                                <w:color w:val="FF0000"/>
                                <w:sz w:val="24"/>
                                <w:szCs w:val="24"/>
                                <w:lang w:val="fr-SN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.PD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E1260C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left:0;text-align:left;margin-left:-29pt;margin-top:17.95pt;width:521pt;height:24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0DA35181" w14:textId="77777777" w:rsidR="00151FD4" w:rsidRPr="00125A03" w:rsidRDefault="00151FD4" w:rsidP="006F10BF">
                      <w:pPr>
                        <w:spacing w:after="0" w:line="240" w:lineRule="auto"/>
                        <w:jc w:val="center"/>
                        <w:rPr>
                          <w:rFonts w:ascii="Tahoma" w:hAnsi="Tahoma" w:cs="Tahoma"/>
                          <w:sz w:val="30"/>
                          <w:szCs w:val="30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125A03">
                        <w:rPr>
                          <w:rFonts w:ascii="Tahoma" w:hAnsi="Tahoma" w:cs="Tahoma"/>
                          <w:sz w:val="30"/>
                          <w:szCs w:val="30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INDICATION</w:t>
                      </w:r>
                    </w:p>
                    <w:p w14:paraId="4D7A88D2" w14:textId="77777777" w:rsidR="00151FD4" w:rsidRPr="00AB79B9" w:rsidRDefault="00151FD4" w:rsidP="006F10BF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777A9F7B" w14:textId="77777777" w:rsidR="00EB6D11" w:rsidRDefault="00EB6D11" w:rsidP="00EB6D11">
                      <w:pPr>
                        <w:spacing w:after="0" w:line="240" w:lineRule="auto"/>
                        <w:jc w:val="both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</w:rPr>
                      </w:pPr>
                      <w:r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</w:rPr>
                        <w:t xml:space="preserve">N’oubliez pas de préparer les pièces ci-dessous pour les charger sur le formulaire avant de soumettre. </w:t>
                      </w:r>
                    </w:p>
                    <w:p w14:paraId="0AB1A61B" w14:textId="77777777" w:rsidR="00151FD4" w:rsidRPr="00AB79B9" w:rsidRDefault="00151FD4" w:rsidP="006F10BF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4ACF6DF5" w14:textId="51D7B17C" w:rsidR="009B15AA" w:rsidRPr="00AB79B9" w:rsidRDefault="00151FD4" w:rsidP="0033147B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AB79B9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1.</w:t>
                      </w:r>
                      <w:r w:rsidR="00B55004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Pr="00AB79B9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Votre CV (Formations, Etudes &amp; Recherches, Publications, Présentations orales, Posters, Expérience en matière de recherche…)</w:t>
                      </w:r>
                      <w:r w:rsidR="009B15AA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sous le nom </w:t>
                      </w:r>
                      <w:r w:rsidR="009B15AA" w:rsidRPr="009B15AA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V_VOTREPRENOM_VOTRENOM_</w:t>
                      </w:r>
                      <w:r w:rsidR="0089225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MASTER</w:t>
                      </w:r>
                      <w:r w:rsidR="009B15AA" w:rsidRPr="009B15AA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.PDF </w:t>
                      </w:r>
                    </w:p>
                    <w:p w14:paraId="5C3E1DEB" w14:textId="12BA371C" w:rsidR="00151FD4" w:rsidRPr="00AB79B9" w:rsidRDefault="00151FD4" w:rsidP="006F10BF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560E9E7B" w14:textId="2D29087C" w:rsidR="00151FD4" w:rsidRDefault="00151FD4" w:rsidP="006F10BF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AB79B9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2.</w:t>
                      </w:r>
                      <w:r w:rsidR="00B55004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Pr="00AB79B9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Une lettre de soutien de votre institution d'origine.</w:t>
                      </w:r>
                    </w:p>
                    <w:p w14:paraId="704611D0" w14:textId="05EFA64F" w:rsidR="009B15AA" w:rsidRDefault="003F7C24" w:rsidP="006F10BF">
                      <w:pPr>
                        <w:spacing w:after="0" w:line="240" w:lineRule="auto"/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SL</w:t>
                      </w:r>
                      <w:r w:rsidR="009B15AA" w:rsidRPr="009B15AA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VOTREPRENOM_VOTRENOM_</w:t>
                      </w:r>
                      <w:r w:rsidR="0089225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MASTER</w:t>
                      </w:r>
                      <w:r w:rsidR="009B15AA" w:rsidRPr="009B15AA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PDF</w:t>
                      </w:r>
                    </w:p>
                    <w:p w14:paraId="7665F34E" w14:textId="77777777" w:rsidR="009B15AA" w:rsidRPr="00AB79B9" w:rsidRDefault="009B15AA" w:rsidP="006F10BF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1DE0C7C8" w14:textId="129DFA1A" w:rsidR="00151FD4" w:rsidRPr="00892254" w:rsidRDefault="00151FD4" w:rsidP="006F10BF">
                      <w:pPr>
                        <w:spacing w:after="0" w:line="240" w:lineRule="auto"/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892254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3.</w:t>
                      </w:r>
                      <w:r w:rsidR="00B55004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="00491A92" w:rsidRPr="00491A92">
                        <w:rPr>
                          <w:rFonts w:ascii="Tahoma" w:hAnsi="Tahoma" w:cs="Tahoma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Une copie certifiée conforme du (des) relevé(s) de notes complet(s) et du (des) certificat(s).</w:t>
                      </w:r>
                    </w:p>
                    <w:p w14:paraId="3CD958A0" w14:textId="6458A627" w:rsidR="00FA0C67" w:rsidRDefault="00FA0C67" w:rsidP="00FA0C67">
                      <w:pPr>
                        <w:spacing w:after="0" w:line="240" w:lineRule="auto"/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SD</w:t>
                      </w:r>
                      <w:r w:rsidRPr="009B15AA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_VOTREPRENOM_VOTRENOM_</w:t>
                      </w:r>
                      <w:r w:rsidR="00892254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MASTER</w:t>
                      </w:r>
                      <w:r w:rsidRPr="009B15AA">
                        <w:rPr>
                          <w:rFonts w:ascii="Tahoma" w:hAnsi="Tahoma" w:cs="Tahoma"/>
                          <w:color w:val="FF0000"/>
                          <w:sz w:val="24"/>
                          <w:szCs w:val="24"/>
                          <w:lang w:val="fr-SN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.PDF</w:t>
                      </w:r>
                    </w:p>
                  </w:txbxContent>
                </v:textbox>
              </v:shape>
            </w:pict>
          </mc:Fallback>
        </mc:AlternateContent>
      </w:r>
    </w:p>
    <w:p w14:paraId="42B74A6B" w14:textId="67CDC56E" w:rsidR="00CC0F98" w:rsidRPr="00D274A8" w:rsidRDefault="00CC0F98" w:rsidP="005E158C">
      <w:pPr>
        <w:spacing w:after="0" w:line="240" w:lineRule="auto"/>
        <w:ind w:left="-709"/>
        <w:rPr>
          <w:rFonts w:ascii="Times New Roman" w:hAnsi="Times New Roman"/>
          <w:sz w:val="24"/>
          <w:szCs w:val="24"/>
          <w:lang w:val="fr-FR"/>
        </w:rPr>
      </w:pPr>
    </w:p>
    <w:sectPr w:rsidR="00CC0F98" w:rsidRPr="00D274A8" w:rsidSect="0071629E">
      <w:headerReference w:type="default" r:id="rId8"/>
      <w:footerReference w:type="default" r:id="rId9"/>
      <w:pgSz w:w="11906" w:h="16838"/>
      <w:pgMar w:top="1247" w:right="1440" w:bottom="567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531E1" w14:textId="77777777" w:rsidR="00AC2FFE" w:rsidRDefault="00AC2FFE" w:rsidP="00DD155D">
      <w:pPr>
        <w:spacing w:after="0" w:line="240" w:lineRule="auto"/>
      </w:pPr>
      <w:r>
        <w:separator/>
      </w:r>
    </w:p>
  </w:endnote>
  <w:endnote w:type="continuationSeparator" w:id="0">
    <w:p w14:paraId="3892CB42" w14:textId="77777777" w:rsidR="00AC2FFE" w:rsidRDefault="00AC2FFE" w:rsidP="00DD1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7E271" w14:textId="6F81E4BF" w:rsidR="00DD155D" w:rsidRDefault="00427C75">
    <w:pPr>
      <w:pStyle w:val="Pieddepage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98419BC" wp14:editId="7C3DF235">
              <wp:simplePos x="0" y="0"/>
              <wp:positionH relativeFrom="page">
                <wp:posOffset>6438900</wp:posOffset>
              </wp:positionH>
              <wp:positionV relativeFrom="page">
                <wp:posOffset>10125075</wp:posOffset>
              </wp:positionV>
              <wp:extent cx="368300" cy="274320"/>
              <wp:effectExtent l="9525" t="9525" r="12700" b="11430"/>
              <wp:wrapNone/>
              <wp:docPr id="193384808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68300" cy="274320"/>
                      </a:xfrm>
                      <a:prstGeom prst="foldedCorner">
                        <a:avLst>
                          <a:gd name="adj" fmla="val 34560"/>
                        </a:avLst>
                      </a:prstGeom>
                      <a:solidFill>
                        <a:srgbClr val="FFFFFF"/>
                      </a:solidFill>
                      <a:ln w="31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5BDC42B2" w14:textId="77777777" w:rsidR="00DD155D" w:rsidRDefault="00DD155D">
                          <w:pPr>
                            <w:jc w:val="center"/>
                            <w:rPr>
                              <w:lang w:val="fr-FR"/>
                            </w:rPr>
                          </w:pPr>
                          <w:r>
                            <w:rPr>
                              <w:lang w:val="fr-FR"/>
                            </w:rPr>
                            <w:fldChar w:fldCharType="begin"/>
                          </w:r>
                          <w:r>
                            <w:rPr>
                              <w:lang w:val="fr-FR"/>
                            </w:rPr>
                            <w:instrText xml:space="preserve"> PAGE    \* MERGEFORMAT </w:instrText>
                          </w:r>
                          <w:r>
                            <w:rPr>
                              <w:lang w:val="fr-FR"/>
                            </w:rPr>
                            <w:fldChar w:fldCharType="separate"/>
                          </w:r>
                          <w:r w:rsidR="00673830" w:rsidRPr="00673830">
                            <w:rPr>
                              <w:noProof/>
                              <w:sz w:val="16"/>
                              <w:szCs w:val="16"/>
                            </w:rPr>
                            <w:t>4</w:t>
                          </w:r>
                          <w:r>
                            <w:rPr>
                              <w:lang w:val="fr-F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8419BC" id="_x0000_t65" coordsize="21600,21600" o:spt="65" adj="18900" path="m,l,21600@0,21600,21600@0,21600,xem@0,21600nfl@3@5c@7@9@11@13,21600@0e">
              <v:formulas>
                <v:f eqn="val #0"/>
                <v:f eqn="sum 21600 0 @0"/>
                <v:f eqn="prod @1 8481 32768"/>
                <v:f eqn="sum @2 @0 0"/>
                <v:f eqn="prod @1 1117 32768"/>
                <v:f eqn="sum @4 @0 0"/>
                <v:f eqn="prod @1 11764 32768"/>
                <v:f eqn="sum @6 @0 0"/>
                <v:f eqn="prod @1 6144 32768"/>
                <v:f eqn="sum @8 @0 0"/>
                <v:f eqn="prod @1 20480 32768"/>
                <v:f eqn="sum @10 @0 0"/>
                <v:f eqn="prod @1 6144 32768"/>
                <v:f eqn="sum @12 @0 0"/>
              </v:formulas>
              <v:path o:extrusionok="f" gradientshapeok="t" o:connecttype="rect" textboxrect="0,0,21600,@13"/>
              <v:handles>
                <v:h position="#0,bottomRight" xrange="10800,21600"/>
              </v:handles>
              <o:complex v:ext="view"/>
            </v:shapetype>
            <v:shape id="AutoShape 1" o:spid="_x0000_s1027" type="#_x0000_t65" style="position:absolute;margin-left:507pt;margin-top:797.25pt;width:29pt;height:21.6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" o:allowincell="f" adj="14135" strokecolor="gray" strokeweight=".25pt">
              <v:textbox>
                <w:txbxContent>
                  <w:p w14:paraId="5BDC42B2" w14:textId="77777777" w:rsidR="00DD155D" w:rsidRDefault="00DD155D">
                    <w:pPr>
                      <w:jc w:val="center"/>
                      <w:rPr>
                        <w:lang w:val="fr-FR"/>
                      </w:rPr>
                    </w:pPr>
                    <w:r>
                      <w:rPr>
                        <w:lang w:val="fr-FR"/>
                      </w:rPr>
                      <w:fldChar w:fldCharType="begin"/>
                    </w:r>
                    <w:r>
                      <w:rPr>
                        <w:lang w:val="fr-FR"/>
                      </w:rPr>
                      <w:instrText xml:space="preserve"> PAGE    \* MERGEFORMAT </w:instrText>
                    </w:r>
                    <w:r>
                      <w:rPr>
                        <w:lang w:val="fr-FR"/>
                      </w:rPr>
                      <w:fldChar w:fldCharType="separate"/>
                    </w:r>
                    <w:r w:rsidR="00673830" w:rsidRPr="00673830">
                      <w:rPr>
                        <w:noProof/>
                        <w:sz w:val="16"/>
                        <w:szCs w:val="16"/>
                      </w:rPr>
                      <w:t>4</w:t>
                    </w:r>
                    <w:r>
                      <w:rPr>
                        <w:lang w:val="fr-FR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DF201" w14:textId="77777777" w:rsidR="00AC2FFE" w:rsidRDefault="00AC2FFE" w:rsidP="00DD155D">
      <w:pPr>
        <w:spacing w:after="0" w:line="240" w:lineRule="auto"/>
      </w:pPr>
      <w:r>
        <w:separator/>
      </w:r>
    </w:p>
  </w:footnote>
  <w:footnote w:type="continuationSeparator" w:id="0">
    <w:p w14:paraId="453BB247" w14:textId="77777777" w:rsidR="00AC2FFE" w:rsidRDefault="00AC2FFE" w:rsidP="00DD15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27" w:type="dxa"/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587"/>
      <w:gridCol w:w="5723"/>
      <w:gridCol w:w="3017"/>
    </w:tblGrid>
    <w:tr w:rsidR="006456E1" w14:paraId="632F3579" w14:textId="77777777" w:rsidTr="00060E10">
      <w:trPr>
        <w:cantSplit/>
        <w:trHeight w:hRule="exact" w:val="1306"/>
        <w:jc w:val="center"/>
      </w:trPr>
      <w:tc>
        <w:tcPr>
          <w:tcW w:w="1587" w:type="dxa"/>
          <w:vAlign w:val="center"/>
        </w:tcPr>
        <w:p w14:paraId="2DC733C7" w14:textId="691A3F92" w:rsidR="006456E1" w:rsidRPr="000F3342" w:rsidRDefault="00427C75" w:rsidP="006456E1">
          <w:pPr>
            <w:widowControl w:val="0"/>
            <w:tabs>
              <w:tab w:val="right" w:pos="9356"/>
            </w:tabs>
            <w:spacing w:line="240" w:lineRule="auto"/>
            <w:ind w:right="-856"/>
            <w:textAlignment w:val="center"/>
            <w:rPr>
              <w:color w:val="000000"/>
              <w:szCs w:val="16"/>
            </w:rPr>
          </w:pPr>
          <w:r>
            <w:rPr>
              <w:noProof/>
              <w:lang w:val="fr-FR" w:eastAsia="fr-FR"/>
            </w:rPr>
            <w:drawing>
              <wp:inline distT="0" distB="0" distL="0" distR="0" wp14:anchorId="35595104" wp14:editId="36F17B76">
                <wp:extent cx="781050" cy="733425"/>
                <wp:effectExtent l="0" t="0" r="0" b="0"/>
                <wp:docPr id="1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050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23" w:type="dxa"/>
          <w:vAlign w:val="center"/>
        </w:tcPr>
        <w:p w14:paraId="4E1A23EC" w14:textId="77777777" w:rsidR="006456E1" w:rsidRPr="00092C82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fr-FR" w:eastAsia="fr-FR"/>
            </w:rPr>
          </w:pP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Université Cheikh Anta Diop (UCAD), Dakar, Sénégal</w:t>
          </w:r>
        </w:p>
        <w:p w14:paraId="5BE0EB46" w14:textId="77777777" w:rsidR="006456E1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fr-FR" w:eastAsia="fr-FR"/>
            </w:rPr>
          </w:pP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Faculté de Médecine, de Pharmacie et d</w:t>
          </w:r>
          <w:r>
            <w:rPr>
              <w:b/>
              <w:bCs/>
              <w:color w:val="0070C0"/>
              <w:sz w:val="18"/>
              <w:szCs w:val="18"/>
              <w:lang w:val="fr-FR" w:eastAsia="fr-FR"/>
            </w:rPr>
            <w:t>’</w:t>
          </w: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Odontolog</w:t>
          </w:r>
          <w:r>
            <w:rPr>
              <w:b/>
              <w:bCs/>
              <w:color w:val="0070C0"/>
              <w:sz w:val="18"/>
              <w:szCs w:val="18"/>
              <w:lang w:val="fr-FR" w:eastAsia="fr-FR"/>
            </w:rPr>
            <w:t>ie</w:t>
          </w:r>
        </w:p>
        <w:p w14:paraId="5EAED4C3" w14:textId="77777777" w:rsidR="006456E1" w:rsidRPr="00092C82" w:rsidRDefault="006456E1" w:rsidP="006456E1">
          <w:pPr>
            <w:spacing w:after="0" w:line="240" w:lineRule="auto"/>
            <w:jc w:val="center"/>
            <w:rPr>
              <w:b/>
              <w:bCs/>
              <w:color w:val="0070C0"/>
              <w:sz w:val="18"/>
              <w:szCs w:val="18"/>
              <w:lang w:val="fr-FR"/>
            </w:rPr>
          </w:pPr>
          <w:r w:rsidRPr="00092C82">
            <w:rPr>
              <w:b/>
              <w:bCs/>
              <w:color w:val="0070C0"/>
              <w:sz w:val="18"/>
              <w:szCs w:val="18"/>
              <w:lang w:val="fr-FR"/>
            </w:rPr>
            <w:t xml:space="preserve">Secrétariat du Consortium MARCAD </w:t>
          </w:r>
        </w:p>
        <w:p w14:paraId="7425321A" w14:textId="77777777" w:rsidR="006456E1" w:rsidRPr="00092C82" w:rsidRDefault="006456E1" w:rsidP="006456E1">
          <w:pPr>
            <w:spacing w:after="0" w:line="240" w:lineRule="auto"/>
            <w:jc w:val="center"/>
            <w:rPr>
              <w:caps/>
              <w:sz w:val="28"/>
              <w:szCs w:val="28"/>
              <w:lang w:val="fr-FR"/>
            </w:rPr>
          </w:pPr>
          <w:r>
            <w:rPr>
              <w:b/>
              <w:bCs/>
              <w:color w:val="0070C0"/>
              <w:sz w:val="18"/>
              <w:szCs w:val="18"/>
              <w:lang w:val="fr-FR" w:eastAsia="fr-FR"/>
            </w:rPr>
            <w:t xml:space="preserve">Site internet </w:t>
          </w:r>
          <w:r w:rsidRPr="00092C82">
            <w:rPr>
              <w:b/>
              <w:bCs/>
              <w:color w:val="0070C0"/>
              <w:sz w:val="18"/>
              <w:szCs w:val="18"/>
              <w:lang w:val="fr-FR" w:eastAsia="fr-FR"/>
            </w:rPr>
            <w:t>: www.marcad-africa.org</w:t>
          </w:r>
        </w:p>
      </w:tc>
      <w:tc>
        <w:tcPr>
          <w:tcW w:w="3017" w:type="dxa"/>
          <w:vAlign w:val="center"/>
        </w:tcPr>
        <w:p w14:paraId="51FFF38C" w14:textId="7BC74371" w:rsidR="006456E1" w:rsidRDefault="00427C75" w:rsidP="006456E1">
          <w:pPr>
            <w:spacing w:after="0"/>
            <w:jc w:val="right"/>
            <w:rPr>
              <w:b/>
              <w:bCs/>
              <w:color w:val="FF0000"/>
              <w:sz w:val="20"/>
            </w:rPr>
          </w:pPr>
          <w:r>
            <w:rPr>
              <w:noProof/>
              <w:lang w:val="fr-FR" w:eastAsia="fr-FR"/>
            </w:rPr>
            <w:drawing>
              <wp:inline distT="0" distB="0" distL="0" distR="0" wp14:anchorId="3E85CAF0" wp14:editId="48C2FF41">
                <wp:extent cx="1800225" cy="638175"/>
                <wp:effectExtent l="0" t="0" r="0" b="0"/>
                <wp:docPr id="2" name="Image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22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1D4D83B" w14:textId="77777777" w:rsidR="006456E1" w:rsidRDefault="006456E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868F1"/>
    <w:multiLevelType w:val="hybridMultilevel"/>
    <w:tmpl w:val="459A999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13666"/>
    <w:multiLevelType w:val="hybridMultilevel"/>
    <w:tmpl w:val="0660C9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65846"/>
    <w:multiLevelType w:val="hybridMultilevel"/>
    <w:tmpl w:val="0DACC98C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F143E"/>
    <w:multiLevelType w:val="hybridMultilevel"/>
    <w:tmpl w:val="7AF6AD2C"/>
    <w:lvl w:ilvl="0" w:tplc="280C000F">
      <w:start w:val="1"/>
      <w:numFmt w:val="decimal"/>
      <w:lvlText w:val="%1."/>
      <w:lvlJc w:val="left"/>
      <w:pPr>
        <w:ind w:left="360" w:hanging="360"/>
      </w:pPr>
    </w:lvl>
    <w:lvl w:ilvl="1" w:tplc="280C0019" w:tentative="1">
      <w:start w:val="1"/>
      <w:numFmt w:val="lowerLetter"/>
      <w:lvlText w:val="%2."/>
      <w:lvlJc w:val="left"/>
      <w:pPr>
        <w:ind w:left="1080" w:hanging="360"/>
      </w:pPr>
    </w:lvl>
    <w:lvl w:ilvl="2" w:tplc="280C001B" w:tentative="1">
      <w:start w:val="1"/>
      <w:numFmt w:val="lowerRoman"/>
      <w:lvlText w:val="%3."/>
      <w:lvlJc w:val="right"/>
      <w:pPr>
        <w:ind w:left="1800" w:hanging="180"/>
      </w:pPr>
    </w:lvl>
    <w:lvl w:ilvl="3" w:tplc="280C000F" w:tentative="1">
      <w:start w:val="1"/>
      <w:numFmt w:val="decimal"/>
      <w:lvlText w:val="%4."/>
      <w:lvlJc w:val="left"/>
      <w:pPr>
        <w:ind w:left="2520" w:hanging="360"/>
      </w:pPr>
    </w:lvl>
    <w:lvl w:ilvl="4" w:tplc="280C0019" w:tentative="1">
      <w:start w:val="1"/>
      <w:numFmt w:val="lowerLetter"/>
      <w:lvlText w:val="%5."/>
      <w:lvlJc w:val="left"/>
      <w:pPr>
        <w:ind w:left="3240" w:hanging="360"/>
      </w:pPr>
    </w:lvl>
    <w:lvl w:ilvl="5" w:tplc="280C001B" w:tentative="1">
      <w:start w:val="1"/>
      <w:numFmt w:val="lowerRoman"/>
      <w:lvlText w:val="%6."/>
      <w:lvlJc w:val="right"/>
      <w:pPr>
        <w:ind w:left="3960" w:hanging="180"/>
      </w:pPr>
    </w:lvl>
    <w:lvl w:ilvl="6" w:tplc="280C000F" w:tentative="1">
      <w:start w:val="1"/>
      <w:numFmt w:val="decimal"/>
      <w:lvlText w:val="%7."/>
      <w:lvlJc w:val="left"/>
      <w:pPr>
        <w:ind w:left="4680" w:hanging="360"/>
      </w:pPr>
    </w:lvl>
    <w:lvl w:ilvl="7" w:tplc="280C0019" w:tentative="1">
      <w:start w:val="1"/>
      <w:numFmt w:val="lowerLetter"/>
      <w:lvlText w:val="%8."/>
      <w:lvlJc w:val="left"/>
      <w:pPr>
        <w:ind w:left="5400" w:hanging="360"/>
      </w:pPr>
    </w:lvl>
    <w:lvl w:ilvl="8" w:tplc="28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48E6B5D"/>
    <w:multiLevelType w:val="hybridMultilevel"/>
    <w:tmpl w:val="21703F32"/>
    <w:lvl w:ilvl="0" w:tplc="280C000F">
      <w:start w:val="1"/>
      <w:numFmt w:val="decimal"/>
      <w:lvlText w:val="%1."/>
      <w:lvlJc w:val="left"/>
      <w:pPr>
        <w:ind w:left="720" w:hanging="360"/>
      </w:p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F39E2"/>
    <w:multiLevelType w:val="hybridMultilevel"/>
    <w:tmpl w:val="AC782612"/>
    <w:lvl w:ilvl="0" w:tplc="28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E0F7D39"/>
    <w:multiLevelType w:val="hybridMultilevel"/>
    <w:tmpl w:val="CE66A3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E02DE"/>
    <w:multiLevelType w:val="hybridMultilevel"/>
    <w:tmpl w:val="8034EB44"/>
    <w:lvl w:ilvl="0" w:tplc="28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9E29D0"/>
    <w:multiLevelType w:val="hybridMultilevel"/>
    <w:tmpl w:val="FE70B3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77058C"/>
    <w:multiLevelType w:val="hybridMultilevel"/>
    <w:tmpl w:val="0BA65386"/>
    <w:lvl w:ilvl="0" w:tplc="08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num w:numId="1" w16cid:durableId="730612889">
    <w:abstractNumId w:val="8"/>
  </w:num>
  <w:num w:numId="2" w16cid:durableId="1846553908">
    <w:abstractNumId w:val="6"/>
  </w:num>
  <w:num w:numId="3" w16cid:durableId="1810978457">
    <w:abstractNumId w:val="9"/>
  </w:num>
  <w:num w:numId="4" w16cid:durableId="1707871377">
    <w:abstractNumId w:val="1"/>
  </w:num>
  <w:num w:numId="5" w16cid:durableId="1178085018">
    <w:abstractNumId w:val="0"/>
  </w:num>
  <w:num w:numId="6" w16cid:durableId="860316945">
    <w:abstractNumId w:val="2"/>
  </w:num>
  <w:num w:numId="7" w16cid:durableId="2077895470">
    <w:abstractNumId w:val="7"/>
  </w:num>
  <w:num w:numId="8" w16cid:durableId="187303418">
    <w:abstractNumId w:val="5"/>
  </w:num>
  <w:num w:numId="9" w16cid:durableId="2072924160">
    <w:abstractNumId w:val="3"/>
  </w:num>
  <w:num w:numId="10" w16cid:durableId="10864203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0NbEwsDA2t7AwMDZW0lEKTi0uzszPAymwqAUAY1+LYiwAAAA="/>
  </w:docVars>
  <w:rsids>
    <w:rsidRoot w:val="00DD372A"/>
    <w:rsid w:val="00023D94"/>
    <w:rsid w:val="00031006"/>
    <w:rsid w:val="00032B0E"/>
    <w:rsid w:val="000348F1"/>
    <w:rsid w:val="000428C7"/>
    <w:rsid w:val="00043443"/>
    <w:rsid w:val="00051CE9"/>
    <w:rsid w:val="000634EA"/>
    <w:rsid w:val="000644DB"/>
    <w:rsid w:val="00065147"/>
    <w:rsid w:val="00073240"/>
    <w:rsid w:val="000734F6"/>
    <w:rsid w:val="000754B4"/>
    <w:rsid w:val="00081160"/>
    <w:rsid w:val="00081704"/>
    <w:rsid w:val="00081A65"/>
    <w:rsid w:val="0008684B"/>
    <w:rsid w:val="00094CD5"/>
    <w:rsid w:val="000A787E"/>
    <w:rsid w:val="000C16D3"/>
    <w:rsid w:val="000C2D96"/>
    <w:rsid w:val="000C3FA5"/>
    <w:rsid w:val="000D4339"/>
    <w:rsid w:val="000D4675"/>
    <w:rsid w:val="000E2E33"/>
    <w:rsid w:val="000F1EE2"/>
    <w:rsid w:val="00103C83"/>
    <w:rsid w:val="00103F7B"/>
    <w:rsid w:val="00124529"/>
    <w:rsid w:val="00125A03"/>
    <w:rsid w:val="001266D3"/>
    <w:rsid w:val="00134079"/>
    <w:rsid w:val="0013699E"/>
    <w:rsid w:val="001418AD"/>
    <w:rsid w:val="00151FD4"/>
    <w:rsid w:val="0016278A"/>
    <w:rsid w:val="001673EE"/>
    <w:rsid w:val="0019573F"/>
    <w:rsid w:val="0019734F"/>
    <w:rsid w:val="001A004C"/>
    <w:rsid w:val="001B1352"/>
    <w:rsid w:val="001C5BE6"/>
    <w:rsid w:val="001D27FF"/>
    <w:rsid w:val="001E7497"/>
    <w:rsid w:val="001F3AA9"/>
    <w:rsid w:val="001F664E"/>
    <w:rsid w:val="001F6975"/>
    <w:rsid w:val="00202BB2"/>
    <w:rsid w:val="002142DA"/>
    <w:rsid w:val="00224374"/>
    <w:rsid w:val="00231291"/>
    <w:rsid w:val="002451AA"/>
    <w:rsid w:val="00253807"/>
    <w:rsid w:val="00253F07"/>
    <w:rsid w:val="002636A0"/>
    <w:rsid w:val="002915C1"/>
    <w:rsid w:val="0029174B"/>
    <w:rsid w:val="002A02E1"/>
    <w:rsid w:val="002A4520"/>
    <w:rsid w:val="002A5C67"/>
    <w:rsid w:val="002B77BC"/>
    <w:rsid w:val="002C497B"/>
    <w:rsid w:val="002C7BF1"/>
    <w:rsid w:val="002E78D4"/>
    <w:rsid w:val="002F1B69"/>
    <w:rsid w:val="00305EFF"/>
    <w:rsid w:val="003172CE"/>
    <w:rsid w:val="003207EE"/>
    <w:rsid w:val="00320AD0"/>
    <w:rsid w:val="00320D9E"/>
    <w:rsid w:val="00324F0E"/>
    <w:rsid w:val="0033147B"/>
    <w:rsid w:val="00345E4C"/>
    <w:rsid w:val="00351EF9"/>
    <w:rsid w:val="003556AF"/>
    <w:rsid w:val="003613D6"/>
    <w:rsid w:val="00367E7D"/>
    <w:rsid w:val="00377C36"/>
    <w:rsid w:val="003816BD"/>
    <w:rsid w:val="0039165F"/>
    <w:rsid w:val="00395CE4"/>
    <w:rsid w:val="003A54A8"/>
    <w:rsid w:val="003A6A7E"/>
    <w:rsid w:val="003B705D"/>
    <w:rsid w:val="003C0FB2"/>
    <w:rsid w:val="003D0032"/>
    <w:rsid w:val="003D016A"/>
    <w:rsid w:val="003E0D90"/>
    <w:rsid w:val="003E34FE"/>
    <w:rsid w:val="003F6A72"/>
    <w:rsid w:val="003F7C24"/>
    <w:rsid w:val="00402FFC"/>
    <w:rsid w:val="00410F6A"/>
    <w:rsid w:val="00425B56"/>
    <w:rsid w:val="00427C75"/>
    <w:rsid w:val="00430EF1"/>
    <w:rsid w:val="004516A7"/>
    <w:rsid w:val="004565FB"/>
    <w:rsid w:val="00460D12"/>
    <w:rsid w:val="00461740"/>
    <w:rsid w:val="00465D90"/>
    <w:rsid w:val="0047136F"/>
    <w:rsid w:val="004739EB"/>
    <w:rsid w:val="00491A92"/>
    <w:rsid w:val="00493E5C"/>
    <w:rsid w:val="004C2949"/>
    <w:rsid w:val="004C5541"/>
    <w:rsid w:val="004C58E2"/>
    <w:rsid w:val="004D0EB5"/>
    <w:rsid w:val="004D2DDD"/>
    <w:rsid w:val="004D3DF4"/>
    <w:rsid w:val="004F4925"/>
    <w:rsid w:val="00523949"/>
    <w:rsid w:val="005464C2"/>
    <w:rsid w:val="0056308E"/>
    <w:rsid w:val="00577C6A"/>
    <w:rsid w:val="005876B7"/>
    <w:rsid w:val="00587BA2"/>
    <w:rsid w:val="0059510E"/>
    <w:rsid w:val="00596EC1"/>
    <w:rsid w:val="005A3B22"/>
    <w:rsid w:val="005B250E"/>
    <w:rsid w:val="005B4238"/>
    <w:rsid w:val="005C48A1"/>
    <w:rsid w:val="005C513C"/>
    <w:rsid w:val="005D225D"/>
    <w:rsid w:val="005D6161"/>
    <w:rsid w:val="005E158C"/>
    <w:rsid w:val="005E52CD"/>
    <w:rsid w:val="005E7AE6"/>
    <w:rsid w:val="005F3199"/>
    <w:rsid w:val="005F563A"/>
    <w:rsid w:val="00605203"/>
    <w:rsid w:val="0060693F"/>
    <w:rsid w:val="00610683"/>
    <w:rsid w:val="0061088A"/>
    <w:rsid w:val="00624875"/>
    <w:rsid w:val="0062692A"/>
    <w:rsid w:val="00627353"/>
    <w:rsid w:val="0062740D"/>
    <w:rsid w:val="00633BA0"/>
    <w:rsid w:val="00640C22"/>
    <w:rsid w:val="006414B9"/>
    <w:rsid w:val="00643D3D"/>
    <w:rsid w:val="006456E1"/>
    <w:rsid w:val="006478FB"/>
    <w:rsid w:val="0065701C"/>
    <w:rsid w:val="00673830"/>
    <w:rsid w:val="006837DD"/>
    <w:rsid w:val="006854A4"/>
    <w:rsid w:val="00694413"/>
    <w:rsid w:val="006A373F"/>
    <w:rsid w:val="006A39D8"/>
    <w:rsid w:val="006C12D7"/>
    <w:rsid w:val="006C2202"/>
    <w:rsid w:val="006E2CA7"/>
    <w:rsid w:val="006E5A1A"/>
    <w:rsid w:val="006F10BF"/>
    <w:rsid w:val="006F1B6A"/>
    <w:rsid w:val="006F2A9C"/>
    <w:rsid w:val="006F5EB0"/>
    <w:rsid w:val="00704FA4"/>
    <w:rsid w:val="00715EAD"/>
    <w:rsid w:val="0071629E"/>
    <w:rsid w:val="00745D8C"/>
    <w:rsid w:val="00747300"/>
    <w:rsid w:val="00757C77"/>
    <w:rsid w:val="007664A7"/>
    <w:rsid w:val="007671C4"/>
    <w:rsid w:val="00767288"/>
    <w:rsid w:val="00770E44"/>
    <w:rsid w:val="0077655A"/>
    <w:rsid w:val="007833DF"/>
    <w:rsid w:val="0078422D"/>
    <w:rsid w:val="007A3929"/>
    <w:rsid w:val="007B61DD"/>
    <w:rsid w:val="007C263C"/>
    <w:rsid w:val="007D50C5"/>
    <w:rsid w:val="007D585D"/>
    <w:rsid w:val="007D6074"/>
    <w:rsid w:val="007D7647"/>
    <w:rsid w:val="007E4DA0"/>
    <w:rsid w:val="007F6241"/>
    <w:rsid w:val="00811C5C"/>
    <w:rsid w:val="00817DE3"/>
    <w:rsid w:val="008251B8"/>
    <w:rsid w:val="00841972"/>
    <w:rsid w:val="00844B91"/>
    <w:rsid w:val="008521A1"/>
    <w:rsid w:val="00854B58"/>
    <w:rsid w:val="00854F2F"/>
    <w:rsid w:val="00866566"/>
    <w:rsid w:val="00870586"/>
    <w:rsid w:val="00870AE9"/>
    <w:rsid w:val="00875C35"/>
    <w:rsid w:val="00892254"/>
    <w:rsid w:val="00897F4B"/>
    <w:rsid w:val="008B0ECE"/>
    <w:rsid w:val="008B3033"/>
    <w:rsid w:val="008B4908"/>
    <w:rsid w:val="008B67C4"/>
    <w:rsid w:val="008B6A05"/>
    <w:rsid w:val="008C1A8D"/>
    <w:rsid w:val="008C50C2"/>
    <w:rsid w:val="008C7985"/>
    <w:rsid w:val="008D1CFA"/>
    <w:rsid w:val="008D24B8"/>
    <w:rsid w:val="008E5B3D"/>
    <w:rsid w:val="008F2AC2"/>
    <w:rsid w:val="008F5BA8"/>
    <w:rsid w:val="00902E21"/>
    <w:rsid w:val="00906E4B"/>
    <w:rsid w:val="009214E9"/>
    <w:rsid w:val="00922A50"/>
    <w:rsid w:val="00922CFC"/>
    <w:rsid w:val="00937201"/>
    <w:rsid w:val="009435F6"/>
    <w:rsid w:val="00951F36"/>
    <w:rsid w:val="00957C5A"/>
    <w:rsid w:val="0097318C"/>
    <w:rsid w:val="0098316A"/>
    <w:rsid w:val="00984C63"/>
    <w:rsid w:val="00985918"/>
    <w:rsid w:val="009962E7"/>
    <w:rsid w:val="009A7437"/>
    <w:rsid w:val="009A7BF2"/>
    <w:rsid w:val="009B15AA"/>
    <w:rsid w:val="009C4541"/>
    <w:rsid w:val="009F0ACC"/>
    <w:rsid w:val="009F4465"/>
    <w:rsid w:val="009F5AB4"/>
    <w:rsid w:val="009F693D"/>
    <w:rsid w:val="00A1209B"/>
    <w:rsid w:val="00A17580"/>
    <w:rsid w:val="00A20884"/>
    <w:rsid w:val="00A349C0"/>
    <w:rsid w:val="00A51F5D"/>
    <w:rsid w:val="00A53544"/>
    <w:rsid w:val="00A7762D"/>
    <w:rsid w:val="00A82DAF"/>
    <w:rsid w:val="00A9463B"/>
    <w:rsid w:val="00AA1E0E"/>
    <w:rsid w:val="00AB0ADA"/>
    <w:rsid w:val="00AB0F92"/>
    <w:rsid w:val="00AB79B9"/>
    <w:rsid w:val="00AC27F5"/>
    <w:rsid w:val="00AC2FFE"/>
    <w:rsid w:val="00AE4494"/>
    <w:rsid w:val="00AE5818"/>
    <w:rsid w:val="00AE5AF1"/>
    <w:rsid w:val="00B01181"/>
    <w:rsid w:val="00B07634"/>
    <w:rsid w:val="00B11BCA"/>
    <w:rsid w:val="00B21B96"/>
    <w:rsid w:val="00B22A89"/>
    <w:rsid w:val="00B22D58"/>
    <w:rsid w:val="00B24F27"/>
    <w:rsid w:val="00B30C3B"/>
    <w:rsid w:val="00B3275C"/>
    <w:rsid w:val="00B37EAC"/>
    <w:rsid w:val="00B42538"/>
    <w:rsid w:val="00B519E3"/>
    <w:rsid w:val="00B51FE0"/>
    <w:rsid w:val="00B55004"/>
    <w:rsid w:val="00B6709A"/>
    <w:rsid w:val="00B80D41"/>
    <w:rsid w:val="00B82B2E"/>
    <w:rsid w:val="00BA35D7"/>
    <w:rsid w:val="00BA39B3"/>
    <w:rsid w:val="00BB4E99"/>
    <w:rsid w:val="00BD2700"/>
    <w:rsid w:val="00BD6A13"/>
    <w:rsid w:val="00BD6B71"/>
    <w:rsid w:val="00BE015E"/>
    <w:rsid w:val="00BE1C15"/>
    <w:rsid w:val="00BF45F4"/>
    <w:rsid w:val="00C01B2D"/>
    <w:rsid w:val="00C03FA8"/>
    <w:rsid w:val="00C12ADD"/>
    <w:rsid w:val="00C3288A"/>
    <w:rsid w:val="00C32D3C"/>
    <w:rsid w:val="00C34629"/>
    <w:rsid w:val="00C600E5"/>
    <w:rsid w:val="00C6123B"/>
    <w:rsid w:val="00C66DA2"/>
    <w:rsid w:val="00C740A9"/>
    <w:rsid w:val="00C76573"/>
    <w:rsid w:val="00C80C3B"/>
    <w:rsid w:val="00C91846"/>
    <w:rsid w:val="00CA006D"/>
    <w:rsid w:val="00CA286F"/>
    <w:rsid w:val="00CA5502"/>
    <w:rsid w:val="00CB2481"/>
    <w:rsid w:val="00CC0F98"/>
    <w:rsid w:val="00CC48BD"/>
    <w:rsid w:val="00CC5FC3"/>
    <w:rsid w:val="00CD53D7"/>
    <w:rsid w:val="00CD694E"/>
    <w:rsid w:val="00CE617B"/>
    <w:rsid w:val="00CF4CFD"/>
    <w:rsid w:val="00D13875"/>
    <w:rsid w:val="00D21CD6"/>
    <w:rsid w:val="00D2681B"/>
    <w:rsid w:val="00D274A8"/>
    <w:rsid w:val="00D3692A"/>
    <w:rsid w:val="00D5448D"/>
    <w:rsid w:val="00D91C95"/>
    <w:rsid w:val="00D9238F"/>
    <w:rsid w:val="00DA0CC0"/>
    <w:rsid w:val="00DA3512"/>
    <w:rsid w:val="00DA6D1B"/>
    <w:rsid w:val="00DA7791"/>
    <w:rsid w:val="00DB17B4"/>
    <w:rsid w:val="00DB6D91"/>
    <w:rsid w:val="00DB7741"/>
    <w:rsid w:val="00DD155D"/>
    <w:rsid w:val="00DD372A"/>
    <w:rsid w:val="00DE2133"/>
    <w:rsid w:val="00DE5DEE"/>
    <w:rsid w:val="00DF67C5"/>
    <w:rsid w:val="00E10EB0"/>
    <w:rsid w:val="00E12BBC"/>
    <w:rsid w:val="00E20F10"/>
    <w:rsid w:val="00E22A10"/>
    <w:rsid w:val="00E24CE6"/>
    <w:rsid w:val="00E24E1B"/>
    <w:rsid w:val="00E329CA"/>
    <w:rsid w:val="00E354A1"/>
    <w:rsid w:val="00E36683"/>
    <w:rsid w:val="00E42CA2"/>
    <w:rsid w:val="00E46D13"/>
    <w:rsid w:val="00E5179F"/>
    <w:rsid w:val="00E75D0B"/>
    <w:rsid w:val="00E77099"/>
    <w:rsid w:val="00E77EBC"/>
    <w:rsid w:val="00E8792C"/>
    <w:rsid w:val="00E90967"/>
    <w:rsid w:val="00E97369"/>
    <w:rsid w:val="00EA1557"/>
    <w:rsid w:val="00EA2D69"/>
    <w:rsid w:val="00EB4D42"/>
    <w:rsid w:val="00EB6D11"/>
    <w:rsid w:val="00EB7CFA"/>
    <w:rsid w:val="00EC3C2D"/>
    <w:rsid w:val="00ED4407"/>
    <w:rsid w:val="00ED6701"/>
    <w:rsid w:val="00ED7F2A"/>
    <w:rsid w:val="00EE32E9"/>
    <w:rsid w:val="00EF41A1"/>
    <w:rsid w:val="00EF6119"/>
    <w:rsid w:val="00F04F91"/>
    <w:rsid w:val="00F16793"/>
    <w:rsid w:val="00F44C86"/>
    <w:rsid w:val="00F54F25"/>
    <w:rsid w:val="00F835E6"/>
    <w:rsid w:val="00F83FB8"/>
    <w:rsid w:val="00FA0C67"/>
    <w:rsid w:val="00FB43A7"/>
    <w:rsid w:val="00FC4042"/>
    <w:rsid w:val="00FC5AE8"/>
    <w:rsid w:val="00FC5D3F"/>
    <w:rsid w:val="00FD11D0"/>
    <w:rsid w:val="00FE23CC"/>
    <w:rsid w:val="00FE4BDE"/>
    <w:rsid w:val="00FF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S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DA0E4F"/>
  <w15:chartTrackingRefBased/>
  <w15:docId w15:val="{D877E1DA-ADC3-4FA8-B054-E058562FD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fr-SN" w:eastAsia="fr-S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72A"/>
    <w:pPr>
      <w:spacing w:after="160" w:line="259" w:lineRule="auto"/>
    </w:pPr>
    <w:rPr>
      <w:sz w:val="22"/>
      <w:szCs w:val="22"/>
      <w:lang w:val="en-GB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DD3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DD372A"/>
    <w:pPr>
      <w:ind w:left="720"/>
      <w:contextualSpacing/>
    </w:pPr>
  </w:style>
  <w:style w:type="character" w:styleId="Marquedecommentaire">
    <w:name w:val="annotation reference"/>
    <w:uiPriority w:val="99"/>
    <w:semiHidden/>
    <w:unhideWhenUsed/>
    <w:rsid w:val="005D225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D225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5D225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D225D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D225D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D2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5D225D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En-tteCar">
    <w:name w:val="En-tête Car"/>
    <w:link w:val="En-tte"/>
    <w:uiPriority w:val="99"/>
    <w:rsid w:val="00DD155D"/>
    <w:rPr>
      <w:sz w:val="22"/>
      <w:szCs w:val="22"/>
      <w:lang w:val="en-GB" w:eastAsia="en-US"/>
    </w:rPr>
  </w:style>
  <w:style w:type="paragraph" w:styleId="Pieddepage">
    <w:name w:val="footer"/>
    <w:basedOn w:val="Normal"/>
    <w:link w:val="PieddepageCar"/>
    <w:uiPriority w:val="99"/>
    <w:unhideWhenUsed/>
    <w:rsid w:val="00DD155D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link w:val="Pieddepage"/>
    <w:uiPriority w:val="99"/>
    <w:rsid w:val="00DD155D"/>
    <w:rPr>
      <w:sz w:val="22"/>
      <w:szCs w:val="22"/>
      <w:lang w:val="en-GB" w:eastAsia="en-US"/>
    </w:rPr>
  </w:style>
  <w:style w:type="paragraph" w:styleId="Rvision">
    <w:name w:val="Revision"/>
    <w:hidden/>
    <w:uiPriority w:val="99"/>
    <w:semiHidden/>
    <w:rsid w:val="00461740"/>
    <w:rPr>
      <w:sz w:val="22"/>
      <w:szCs w:val="22"/>
      <w:lang w:val="en-GB" w:eastAsia="en-US"/>
    </w:rPr>
  </w:style>
  <w:style w:type="character" w:styleId="Lienhypertexte">
    <w:name w:val="Hyperlink"/>
    <w:uiPriority w:val="99"/>
    <w:semiHidden/>
    <w:unhideWhenUsed/>
    <w:rsid w:val="003816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8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A0733-44DB-4D5B-9210-713C3D77F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3</Words>
  <Characters>1287</Characters>
  <Application>Microsoft Office Word</Application>
  <DocSecurity>0</DocSecurity>
  <Lines>10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ondon School of Hygiene &amp; Tropical Medicine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in</dc:creator>
  <cp:keywords/>
  <cp:lastModifiedBy>Ekoue KOUEVIDJIN</cp:lastModifiedBy>
  <cp:revision>2</cp:revision>
  <dcterms:created xsi:type="dcterms:W3CDTF">2023-06-27T08:15:00Z</dcterms:created>
  <dcterms:modified xsi:type="dcterms:W3CDTF">2023-06-27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f490483fb1594163847305441c072c23ffcadef1367f61da3f72fc77979c6</vt:lpwstr>
  </property>
</Properties>
</file>